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E46F9" w:rsidRDefault="002E46F9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E46F9" w:rsidRDefault="002E46F9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423BAE58" w:rsidR="002E46F9" w:rsidRDefault="001A701C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830BA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E46F9" w:rsidRDefault="001A701C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E46F9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423BAE58" w:rsidR="002E46F9" w:rsidRDefault="00FC60D1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2830BA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E46F9" w:rsidRDefault="00FC60D1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E46F9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51E62533">
                <wp:simplePos x="0" y="0"/>
                <wp:positionH relativeFrom="margin">
                  <wp:posOffset>4054819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07E97D80" w:rsidR="002E46F9" w:rsidRDefault="002E46F9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OWASP  2017 TOP 10 </w:t>
                                </w:r>
                              </w:p>
                              <w:p w14:paraId="5709D450" w14:textId="2A3AB8E8" w:rsidR="002E46F9" w:rsidRPr="00FF02D5" w:rsidRDefault="002E46F9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详细报告</w:t>
                                </w:r>
                              </w:p>
                              <w:p w14:paraId="7B1C07F5" w14:textId="77777777" w:rsidR="002E46F9" w:rsidRDefault="002E46F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AFCFC90" w14:textId="77777777" w:rsidR="002E46F9" w:rsidRDefault="002E46F9" w:rsidP="00FF02D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671D451" w14:textId="77777777" w:rsidR="002E46F9" w:rsidRDefault="002E46F9" w:rsidP="00FF02D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77EADD25" w14:textId="77777777" w:rsidR="002E46F9" w:rsidRDefault="002E46F9" w:rsidP="00FF02D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2E46F9" w:rsidRPr="00CA74F4" w:rsidRDefault="002E46F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E46F9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E46F9" w:rsidRPr="00B1237A" w:rsidRDefault="002E46F9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E46F9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E46F9" w:rsidRPr="00B1237A" w:rsidRDefault="002E46F9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E46F9" w:rsidRDefault="002E46F9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9AD5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0FD87B7" w14:textId="07E97D80" w:rsidR="002E46F9" w:rsidRDefault="002E46F9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OWASP  2017 TOP 10 </w:t>
                          </w:r>
                        </w:p>
                        <w:p w14:paraId="5709D450" w14:textId="2A3AB8E8" w:rsidR="002E46F9" w:rsidRPr="00FF02D5" w:rsidRDefault="002E46F9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详细报告</w:t>
                          </w:r>
                        </w:p>
                        <w:p w14:paraId="7B1C07F5" w14:textId="77777777" w:rsidR="002E46F9" w:rsidRDefault="002E46F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AFCFC90" w14:textId="77777777" w:rsidR="002E46F9" w:rsidRDefault="002E46F9" w:rsidP="00FF02D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671D451" w14:textId="77777777" w:rsidR="002E46F9" w:rsidRDefault="002E46F9" w:rsidP="00FF02D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77EADD25" w14:textId="77777777" w:rsidR="002E46F9" w:rsidRDefault="002E46F9" w:rsidP="00FF02D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2E46F9" w:rsidRPr="00CA74F4" w:rsidRDefault="002E46F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E46F9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E46F9" w:rsidRPr="00B1237A" w:rsidRDefault="002E46F9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E46F9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E46F9" w:rsidRPr="00B1237A" w:rsidRDefault="002E46F9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E46F9" w:rsidRDefault="002E46F9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38DB65B9" w:rsidR="002E46F9" w:rsidRPr="00F3760D" w:rsidRDefault="002E46F9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38DB65B9" w:rsidR="002E46F9" w:rsidRPr="00F3760D" w:rsidRDefault="002E46F9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73668EE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5B24DA3D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3B3C4D0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1A701C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10918C3F" w14:textId="77777777" w:rsidR="009F5EF9" w:rsidRDefault="00CA74F4" w:rsidP="00C8580D">
      <w:pPr>
        <w:pStyle w:val="Heading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bookmarkStart w:id="1" w:name="_Toc23407866"/>
      <w:r w:rsidR="00B15BC0">
        <w:rPr>
          <w:rFonts w:hint="eastAsia"/>
          <w:lang w:eastAsia="zh-CN"/>
        </w:rPr>
        <w:t>目录</w:t>
      </w:r>
      <w:bookmarkEnd w:id="1"/>
      <w:r w:rsidR="00C8580D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C8580D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C8580D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3ABDF87F" w14:textId="6F13FC5C" w:rsidR="009F5EF9" w:rsidRDefault="009F5EF9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>
        <w:rPr>
          <w:rFonts w:hint="eastAsia"/>
          <w:noProof/>
          <w:lang w:eastAsia="zh-CN"/>
        </w:rPr>
        <w:t xml:space="preserve"> </w:t>
      </w:r>
    </w:p>
    <w:p w14:paraId="24F2EF0A" w14:textId="77777777" w:rsidR="009F5EF9" w:rsidRPr="00E225C2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1.</w:t>
      </w:r>
      <w:r w:rsidRPr="00E225C2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简介</w:t>
      </w:r>
    </w:p>
    <w:p w14:paraId="16C91060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应用特征</w:t>
      </w:r>
    </w:p>
    <w:p w14:paraId="3A860020" w14:textId="77777777" w:rsidR="009F5EF9" w:rsidRPr="00E225C2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2.</w:t>
      </w:r>
      <w:r w:rsidRPr="00E225C2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安全违规简介</w:t>
      </w:r>
    </w:p>
    <w:p w14:paraId="41BFAFE1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Top 10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漏洞</w:t>
      </w:r>
    </w:p>
    <w:p w14:paraId="71CB25EC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1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注入</w:t>
      </w:r>
    </w:p>
    <w:p w14:paraId="197AD11D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2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失效的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>身份验证</w:t>
      </w:r>
    </w:p>
    <w:p w14:paraId="17B4FB1D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3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敏感数据暴露</w:t>
      </w:r>
    </w:p>
    <w:p w14:paraId="15123625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4 – XML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外部实体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 xml:space="preserve">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 (XXE)</w:t>
      </w:r>
    </w:p>
    <w:p w14:paraId="76B3DC2A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5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失效的访问控制</w:t>
      </w:r>
    </w:p>
    <w:p w14:paraId="6D123655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6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安全性错误配置</w:t>
      </w:r>
    </w:p>
    <w:p w14:paraId="6EBB5D7A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7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跨站脚本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 xml:space="preserve">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>(XSS)</w:t>
      </w:r>
    </w:p>
    <w:p w14:paraId="24FE023D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8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不安全的反序列化</w:t>
      </w:r>
    </w:p>
    <w:p w14:paraId="3FA8ADCF" w14:textId="77777777" w:rsidR="009F5EF9" w:rsidRPr="00E225C2" w:rsidRDefault="009F5EF9" w:rsidP="00E225C2">
      <w:pPr>
        <w:pStyle w:val="TOC2"/>
        <w:tabs>
          <w:tab w:val="left" w:pos="12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9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使用带已知漏洞的组件</w:t>
      </w:r>
    </w:p>
    <w:p w14:paraId="4520BB43" w14:textId="77777777" w:rsidR="009F5EF9" w:rsidRPr="00E225C2" w:rsidRDefault="009F5EF9" w:rsidP="00E225C2">
      <w:pPr>
        <w:pStyle w:val="TOC2"/>
        <w:tabs>
          <w:tab w:val="left" w:pos="12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10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日志记录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&amp;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监视不足</w:t>
      </w:r>
    </w:p>
    <w:p w14:paraId="13BCC3BF" w14:textId="77777777" w:rsidR="009F5EF9" w:rsidRPr="00E225C2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3.</w:t>
      </w:r>
      <w:r w:rsidRPr="00E225C2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安全违规细节</w:t>
      </w:r>
    </w:p>
    <w:p w14:paraId="4BAE3806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1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注入</w:t>
      </w:r>
    </w:p>
    <w:p w14:paraId="75A81C83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2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失效的身份验证</w:t>
      </w:r>
    </w:p>
    <w:p w14:paraId="4D5AC1BA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3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3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敏感数据暴露</w:t>
      </w:r>
    </w:p>
    <w:p w14:paraId="2DC6EB64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4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4 – XML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外部实体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 xml:space="preserve">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>(XXE)</w:t>
      </w:r>
    </w:p>
    <w:p w14:paraId="4341279B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5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5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失效的访问控制</w:t>
      </w:r>
    </w:p>
    <w:p w14:paraId="35993BB4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6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6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安全性错误配置</w:t>
      </w:r>
    </w:p>
    <w:p w14:paraId="52942C6D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7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7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跨站脚本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 xml:space="preserve">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>(XSS)</w:t>
      </w:r>
    </w:p>
    <w:p w14:paraId="197928BE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8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8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不安全的反序列化</w:t>
      </w:r>
    </w:p>
    <w:p w14:paraId="581CBE04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9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</w:rPr>
        <w:t xml:space="preserve">OWASP -2017 A9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使用带已知漏洞的组件</w:t>
      </w:r>
    </w:p>
    <w:p w14:paraId="61B273BF" w14:textId="77777777" w:rsidR="009F5EF9" w:rsidRPr="00E225C2" w:rsidRDefault="009F5EF9" w:rsidP="00E225C2">
      <w:pPr>
        <w:pStyle w:val="TOC2"/>
        <w:tabs>
          <w:tab w:val="left" w:pos="12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0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 xml:space="preserve">OWASP -2017 A10 – 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日志记录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&amp;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监视不足</w:t>
      </w:r>
    </w:p>
    <w:p w14:paraId="160F4D7E" w14:textId="77777777" w:rsidR="009F5EF9" w:rsidRPr="00E225C2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>4.</w:t>
      </w:r>
      <w:r w:rsidRPr="00E225C2">
        <w:rPr>
          <w:rFonts w:ascii="Times New Roman" w:eastAsiaTheme="majorEastAsia" w:hAnsi="Times New Roman"/>
          <w:b w:val="0"/>
          <w:bCs/>
          <w: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附录</w:t>
      </w:r>
    </w:p>
    <w:p w14:paraId="641C8BD9" w14:textId="77777777" w:rsidR="009F5EF9" w:rsidRPr="00E225C2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关于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软件智能</w:t>
      </w:r>
    </w:p>
    <w:p w14:paraId="362E0310" w14:textId="77777777" w:rsidR="009F5EF9" w:rsidRDefault="009F5EF9" w:rsidP="00E225C2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225C2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E225C2">
        <w:rPr>
          <w:rFonts w:ascii="Times New Roman" w:eastAsiaTheme="majorEastAsia" w:hAnsi="Times New Roman"/>
          <w:bCs/>
          <w:smallCaps w:val="0"/>
          <w:noProof/>
          <w:color w:val="auto"/>
          <w:sz w:val="28"/>
          <w:szCs w:val="28"/>
          <w:lang w:eastAsia="zh-CN"/>
        </w:rPr>
        <w:tab/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关于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E225C2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安全性</w:t>
      </w:r>
    </w:p>
    <w:p w14:paraId="31007FBA" w14:textId="5D255F79" w:rsidR="00C9214B" w:rsidRPr="00B1237A" w:rsidRDefault="00C8580D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7A64E63" w:rsidR="00874417" w:rsidRPr="00FF02D5" w:rsidRDefault="00B1237A" w:rsidP="002638B2">
      <w:pPr>
        <w:pStyle w:val="Heading1"/>
        <w:ind w:right="657"/>
        <w:rPr>
          <w:rFonts w:ascii="Times New Roman" w:hAnsi="Times New Roman" w:cs="Times New Roman"/>
          <w:sz w:val="22"/>
          <w:szCs w:val="22"/>
        </w:rPr>
      </w:pPr>
      <w:r w:rsidRPr="00FF02D5">
        <w:rPr>
          <w:rFonts w:ascii="Times New Roman" w:hAnsi="Times New Roman" w:cs="Times New Roman"/>
          <w:sz w:val="22"/>
          <w:szCs w:val="22"/>
        </w:rPr>
        <w:lastRenderedPageBreak/>
        <w:t xml:space="preserve"> </w:t>
      </w:r>
      <w:bookmarkStart w:id="2" w:name="_Toc23407867"/>
      <w:r w:rsidR="00B15BC0">
        <w:rPr>
          <w:rFonts w:ascii="Times New Roman" w:hAnsi="Times New Roman" w:cs="Times New Roman" w:hint="eastAsia"/>
          <w:sz w:val="22"/>
          <w:szCs w:val="22"/>
          <w:lang w:eastAsia="zh-CN"/>
        </w:rPr>
        <w:t>简介</w:t>
      </w:r>
      <w:bookmarkEnd w:id="2"/>
    </w:p>
    <w:p w14:paraId="1BC92A85" w14:textId="77777777" w:rsidR="00644485" w:rsidRPr="00D1062E" w:rsidRDefault="00644485" w:rsidP="0064448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D1062E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proofErr w:type="gramStart"/>
      <w:r w:rsidRPr="00D1062E">
        <w:rPr>
          <w:rFonts w:ascii="Times New Roman" w:eastAsiaTheme="majorEastAsia" w:hAnsi="Times New Roman"/>
          <w:sz w:val="22"/>
          <w:szCs w:val="22"/>
        </w:rPr>
        <w:t>自动扫描</w:t>
      </w:r>
      <w:proofErr w:type="gramEnd"/>
      <w:r w:rsidRPr="00D1062E">
        <w:rPr>
          <w:rFonts w:ascii="Times New Roman" w:eastAsiaTheme="majorEastAsia" w:hAnsi="Times New Roman"/>
          <w:sz w:val="22"/>
          <w:szCs w:val="22"/>
        </w:rPr>
        <w:t>应用，根据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</w:p>
    <w:p w14:paraId="0F70F88D" w14:textId="77777777" w:rsidR="00644485" w:rsidRPr="00D1062E" w:rsidRDefault="00644485" w:rsidP="0064448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BFBF097" w14:textId="36E5487B" w:rsidR="00644485" w:rsidRPr="00D1062E" w:rsidRDefault="00644485" w:rsidP="0064448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Toc531862242"/>
      <w:bookmarkStart w:id="5" w:name="_Toc531948781"/>
      <w:r w:rsidRPr="00D1062E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（</w:t>
      </w:r>
      <w:r w:rsidR="00FE20FA" w:rsidRPr="00FE20FA">
        <w:rPr>
          <w:rFonts w:ascii="Times New Roman" w:eastAsiaTheme="majorEastAsia" w:hAnsi="Times New Roman"/>
          <w:sz w:val="22"/>
          <w:szCs w:val="22"/>
        </w:rPr>
        <w:t>OWASP, CWE, CISQ</w:t>
      </w:r>
      <w:r w:rsidRPr="00D1062E">
        <w:rPr>
          <w:rFonts w:ascii="Times New Roman" w:eastAsiaTheme="majorEastAsia" w:hAnsi="Times New Roman"/>
          <w:sz w:val="22"/>
          <w:szCs w:val="22"/>
        </w:rPr>
        <w:t>）。</w:t>
      </w:r>
      <w:r w:rsidRPr="00D1062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</w:p>
    <w:bookmarkEnd w:id="4"/>
    <w:bookmarkEnd w:id="5"/>
    <w:p w14:paraId="4F483244" w14:textId="77777777" w:rsidR="00644485" w:rsidRPr="00FF02D5" w:rsidRDefault="00644485" w:rsidP="00B304A1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</w:p>
    <w:p w14:paraId="120AFFF5" w14:textId="3771C243" w:rsidR="00874417" w:rsidRPr="00FF02D5" w:rsidRDefault="00644485" w:rsidP="002638B2">
      <w:pPr>
        <w:pStyle w:val="Heading2"/>
        <w:spacing w:after="0"/>
        <w:ind w:left="540" w:right="657" w:hanging="540"/>
        <w:rPr>
          <w:rFonts w:ascii="Times New Roman" w:hAnsi="Times New Roman"/>
          <w:sz w:val="22"/>
          <w:szCs w:val="22"/>
          <w:lang w:val="en-US"/>
        </w:rPr>
      </w:pPr>
      <w:bookmarkStart w:id="6" w:name="_Toc23407868"/>
      <w:bookmarkEnd w:id="3"/>
      <w:r>
        <w:rPr>
          <w:rFonts w:ascii="Times New Roman" w:hAnsi="Times New Roman" w:hint="eastAsia"/>
          <w:sz w:val="22"/>
          <w:szCs w:val="22"/>
          <w:lang w:val="en-US" w:eastAsia="zh-CN"/>
        </w:rPr>
        <w:t>应用特征</w:t>
      </w:r>
      <w:bookmarkEnd w:id="6"/>
    </w:p>
    <w:p w14:paraId="4B0A16FF" w14:textId="77777777" w:rsidR="00C60C03" w:rsidRPr="00FF02D5" w:rsidRDefault="00C60C03" w:rsidP="002638B2">
      <w:pPr>
        <w:spacing w:after="0" w:line="240" w:lineRule="auto"/>
        <w:ind w:right="657"/>
        <w:rPr>
          <w:rFonts w:ascii="Times New Roman" w:hAnsi="Times New Roman"/>
          <w:noProof/>
          <w:sz w:val="22"/>
          <w:szCs w:val="22"/>
        </w:rPr>
      </w:pPr>
    </w:p>
    <w:p w14:paraId="178C24DB" w14:textId="77777777" w:rsidR="00876D36" w:rsidRPr="00D00F91" w:rsidRDefault="00876D36" w:rsidP="00876D3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D673EF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D673EF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FF02D5" w:rsidRDefault="007B070B" w:rsidP="002638B2">
      <w:pPr>
        <w:ind w:right="657"/>
        <w:rPr>
          <w:rFonts w:ascii="Times New Roman" w:hAnsi="Times New Roman"/>
          <w:sz w:val="22"/>
          <w:szCs w:val="22"/>
        </w:rPr>
      </w:pPr>
    </w:p>
    <w:p w14:paraId="2B2460C1" w14:textId="77777777" w:rsidR="007B070B" w:rsidRPr="00FF02D5" w:rsidRDefault="00015B29" w:rsidP="002638B2">
      <w:pPr>
        <w:ind w:left="3120" w:right="657" w:firstLine="425"/>
        <w:rPr>
          <w:rFonts w:ascii="Times New Roman" w:hAnsi="Times New Roman"/>
          <w:noProof/>
          <w:sz w:val="22"/>
          <w:szCs w:val="22"/>
        </w:rPr>
      </w:pPr>
      <w:r w:rsidRPr="00FF02D5">
        <w:rPr>
          <w:rFonts w:ascii="Times New Roman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5Dark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FF02D5" w14:paraId="6CC2F71A" w14:textId="77777777" w:rsidTr="000A0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4F9A64BF" w:rsidR="002638B2" w:rsidRPr="00FF02D5" w:rsidRDefault="00BB7F1A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3C5C36E3" w:rsidR="002638B2" w:rsidRPr="00FF02D5" w:rsidRDefault="00BB7F1A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FF02D5" w14:paraId="57F86C42" w14:textId="77777777" w:rsidTr="000A0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FF02D5" w14:paraId="7E2605E2" w14:textId="77777777" w:rsidTr="000A0C42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FF02D5" w14:paraId="7F26FC58" w14:textId="77777777" w:rsidTr="000A0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FF02D5" w14:paraId="6A618DB2" w14:textId="77777777" w:rsidTr="000A0C42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FF02D5" w14:paraId="6B48912A" w14:textId="77777777" w:rsidTr="000A0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44ABF003" w:rsidR="007B070B" w:rsidRPr="00FF02D5" w:rsidRDefault="00CC4776" w:rsidP="002638B2">
      <w:pPr>
        <w:spacing w:after="0" w:line="240" w:lineRule="auto"/>
        <w:ind w:right="657"/>
        <w:rPr>
          <w:rFonts w:ascii="Times New Roman" w:hAnsi="Times New Roman"/>
          <w:noProof/>
          <w:sz w:val="22"/>
          <w:szCs w:val="22"/>
        </w:rPr>
      </w:pPr>
      <w:r w:rsidRPr="00FF02D5">
        <w:rPr>
          <w:rFonts w:ascii="Times New Roman" w:hAnsi="Times New Roman"/>
          <w:noProof/>
          <w:sz w:val="22"/>
          <w:szCs w:val="22"/>
          <w:lang w:eastAsia="en-US"/>
        </w:rPr>
        <w:drawing>
          <wp:inline distT="0" distB="0" distL="0" distR="0" wp14:anchorId="13238CE4" wp14:editId="55E0CC96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0902F75" w14:textId="138350AD" w:rsidR="00876D36" w:rsidRPr="00D673EF" w:rsidRDefault="00876D36" w:rsidP="00876D36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</w:rPr>
        <w:t xml:space="preserve">            </w:t>
      </w:r>
      <w:r w:rsidR="00592C0F" w:rsidRPr="00FF02D5">
        <w:rPr>
          <w:rFonts w:ascii="Times New Roman" w:hAnsi="Times New Roman"/>
          <w:sz w:val="22"/>
          <w:szCs w:val="22"/>
        </w:rPr>
        <w:t xml:space="preserve">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D355782" w14:textId="15B7A060" w:rsidR="005773E4" w:rsidRPr="00FF02D5" w:rsidRDefault="005773E4" w:rsidP="00876D36">
      <w:pPr>
        <w:ind w:right="657"/>
        <w:rPr>
          <w:rFonts w:ascii="Times New Roman" w:hAnsi="Times New Roman"/>
          <w:noProof/>
          <w:sz w:val="22"/>
          <w:szCs w:val="22"/>
        </w:rPr>
      </w:pPr>
    </w:p>
    <w:p w14:paraId="7B1A5BEC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  <w:r w:rsidRPr="00FF02D5">
        <w:rPr>
          <w:rFonts w:ascii="Times New Roman" w:hAnsi="Times New Roman"/>
          <w:sz w:val="22"/>
          <w:szCs w:val="22"/>
        </w:rPr>
        <w:t xml:space="preserve"> </w:t>
      </w:r>
    </w:p>
    <w:p w14:paraId="3D45679E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2AA4EE0B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44CE714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65499DE4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543B1370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796580D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460C60B7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63E737B3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3850CB7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0E9A23E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4A5FBA3E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5578C340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4E74937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07F08A17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31EE564B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F714F18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58F40902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250A81E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7EC2F9DA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8F82B0A" w14:textId="77777777" w:rsidR="00F3760D" w:rsidRPr="00FF02D5" w:rsidRDefault="00A7648A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  <w:r w:rsidRPr="00FF02D5">
        <w:rPr>
          <w:rFonts w:ascii="Times New Roman" w:hAnsi="Times New Roman"/>
          <w:sz w:val="22"/>
          <w:szCs w:val="22"/>
        </w:rPr>
        <w:br w:type="page"/>
      </w:r>
    </w:p>
    <w:p w14:paraId="6484D866" w14:textId="4363EBF4" w:rsidR="004708D5" w:rsidRPr="00FF02D5" w:rsidRDefault="00876D36" w:rsidP="002638B2">
      <w:pPr>
        <w:pStyle w:val="Heading1"/>
        <w:ind w:right="657"/>
        <w:rPr>
          <w:rFonts w:ascii="Times New Roman" w:hAnsi="Times New Roman" w:cs="Times New Roman"/>
          <w:noProof/>
          <w:sz w:val="22"/>
          <w:szCs w:val="22"/>
        </w:rPr>
      </w:pPr>
      <w:bookmarkStart w:id="7" w:name="_Toc23407869"/>
      <w:r>
        <w:rPr>
          <w:rFonts w:ascii="Times New Roman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7"/>
    </w:p>
    <w:p w14:paraId="55202116" w14:textId="590E4A64" w:rsidR="00876D36" w:rsidRPr="00BD3568" w:rsidRDefault="00876D36" w:rsidP="00876D36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</w:t>
      </w:r>
      <w:r>
        <w:rPr>
          <w:rFonts w:ascii="Times New Roman" w:eastAsiaTheme="majorEastAsia" w:hAnsi="Times New Roman"/>
          <w:noProof/>
          <w:sz w:val="22"/>
          <w:szCs w:val="22"/>
        </w:rPr>
        <w:t>7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1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FF02D5" w:rsidRDefault="007023C3" w:rsidP="002638B2">
      <w:pPr>
        <w:ind w:left="0" w:right="657"/>
        <w:jc w:val="left"/>
        <w:rPr>
          <w:rFonts w:ascii="Times New Roman" w:hAnsi="Times New Roman"/>
          <w:noProof/>
          <w:sz w:val="22"/>
          <w:szCs w:val="22"/>
        </w:rPr>
      </w:pPr>
    </w:p>
    <w:p w14:paraId="4D6664C1" w14:textId="312090F5" w:rsidR="000B1DF2" w:rsidRPr="00FF02D5" w:rsidRDefault="000B1DF2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8" w:name="_Toc531865329"/>
      <w:bookmarkStart w:id="9" w:name="_Toc531953755"/>
      <w:bookmarkStart w:id="10" w:name="_Toc23407870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Top 10 </w:t>
      </w:r>
      <w:bookmarkEnd w:id="8"/>
      <w:bookmarkEnd w:id="9"/>
      <w:r w:rsidR="00876D36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漏洞</w:t>
      </w:r>
      <w:bookmarkEnd w:id="10"/>
    </w:p>
    <w:p w14:paraId="11E67AE7" w14:textId="5D90018F" w:rsidR="007023C3" w:rsidRPr="00FF02D5" w:rsidRDefault="007023C3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74C2B223" w14:textId="4E6DF901" w:rsidR="00876D36" w:rsidRPr="00D00F91" w:rsidRDefault="001A701C" w:rsidP="00876D3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2" w:history="1">
        <w:r w:rsidR="00876D36"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</w:t>
        </w:r>
        <w:r w:rsidR="00876D36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</w:t>
        </w:r>
        <w:r w:rsidR="00876D36"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Top 10</w:t>
        </w:r>
      </w:hyperlink>
      <w:r w:rsidR="00876D36" w:rsidRPr="00D00F91">
        <w:rPr>
          <w:rStyle w:val="Hyperlink"/>
          <w:rFonts w:ascii="Times New Roman" w:eastAsiaTheme="majorEastAsia" w:hAnsi="Times New Roman"/>
          <w:sz w:val="22"/>
          <w:szCs w:val="22"/>
          <w:lang w:eastAsia="zh-CN"/>
        </w:rPr>
        <w:t> </w:t>
      </w:r>
      <w:r w:rsidR="00876D36">
        <w:rPr>
          <w:rFonts w:ascii="Times New Roman" w:eastAsiaTheme="majorEastAsia" w:hAnsi="Times New Roman" w:hint="eastAsia"/>
          <w:sz w:val="22"/>
          <w:szCs w:val="22"/>
          <w:lang w:eastAsia="zh-CN"/>
        </w:rPr>
        <w:t>漏洞是有关于</w:t>
      </w:r>
      <w:r w:rsidR="00876D36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="00876D36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的关键漏洞。</w:t>
      </w:r>
    </w:p>
    <w:p w14:paraId="6C38D79B" w14:textId="37A20AD5" w:rsidR="00876D36" w:rsidRPr="00D00F91" w:rsidRDefault="00876D36" w:rsidP="00876D3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应用基于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OWASP -201</w:t>
      </w:r>
      <w:r>
        <w:rPr>
          <w:rFonts w:ascii="Times New Roman" w:eastAsiaTheme="majorEastAsia" w:hAnsi="Times New Roman"/>
          <w:sz w:val="22"/>
          <w:szCs w:val="22"/>
          <w:lang w:eastAsia="zh-CN"/>
        </w:rPr>
        <w:t>7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列表：</w:t>
      </w:r>
    </w:p>
    <w:p w14:paraId="5E188104" w14:textId="77777777" w:rsidR="00876D36" w:rsidRPr="00FF02D5" w:rsidRDefault="00876D36" w:rsidP="002638B2">
      <w:pPr>
        <w:pStyle w:val="BodyContent"/>
        <w:ind w:right="657"/>
        <w:rPr>
          <w:rFonts w:ascii="Times New Roman" w:hAnsi="Times New Roman"/>
          <w:sz w:val="22"/>
          <w:szCs w:val="22"/>
          <w:lang w:eastAsia="zh-CN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2017"/>
      </w:tblPr>
      <w:tblGrid>
        <w:gridCol w:w="4585"/>
        <w:gridCol w:w="1440"/>
        <w:gridCol w:w="1530"/>
        <w:gridCol w:w="1445"/>
      </w:tblGrid>
      <w:tr w:rsidR="00876D36" w:rsidRPr="00FF02D5" w14:paraId="447182E1" w14:textId="77777777" w:rsidTr="00FD24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6C14471B" w:rsidR="00876D36" w:rsidRPr="00FF02D5" w:rsidRDefault="00876D36" w:rsidP="00876D36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OWASP-2017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36090429" w:rsidR="00876D36" w:rsidRPr="00FF02D5" w:rsidRDefault="00876D36" w:rsidP="00876D3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51BD5FA2" w:rsidR="00876D36" w:rsidRPr="00FF02D5" w:rsidRDefault="00876D36" w:rsidP="00876D3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5BEE042A" w:rsidR="00876D36" w:rsidRPr="00FF02D5" w:rsidRDefault="00876D36" w:rsidP="00876D3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FF02D5" w14:paraId="779D7551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0C7A298C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</w:t>
            </w:r>
            <w:r w:rsidR="007023C3" w:rsidRPr="00FF02D5">
              <w:rPr>
                <w:rFonts w:ascii="Times New Roman" w:hAnsi="Times New Roman"/>
                <w:b w:val="0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6ED4A59B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20238BBF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628B138E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3</w:t>
            </w:r>
          </w:p>
        </w:tc>
        <w:tc>
          <w:tcPr>
            <w:tcW w:w="1440" w:type="dxa"/>
          </w:tcPr>
          <w:p w14:paraId="211EE165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66FA262C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60F40390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6</w:t>
            </w:r>
          </w:p>
        </w:tc>
        <w:tc>
          <w:tcPr>
            <w:tcW w:w="1440" w:type="dxa"/>
          </w:tcPr>
          <w:p w14:paraId="4BE665CF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6AF2FEAF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1822DEE8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7</w:t>
            </w:r>
          </w:p>
        </w:tc>
        <w:tc>
          <w:tcPr>
            <w:tcW w:w="1440" w:type="dxa"/>
          </w:tcPr>
          <w:p w14:paraId="3952727A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7E2BE6AE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38814E49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…</w:t>
            </w:r>
          </w:p>
        </w:tc>
        <w:tc>
          <w:tcPr>
            <w:tcW w:w="1440" w:type="dxa"/>
          </w:tcPr>
          <w:p w14:paraId="26A966A0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FF02D5" w:rsidRDefault="000B1DF2" w:rsidP="002638B2">
      <w:pPr>
        <w:ind w:right="657"/>
        <w:rPr>
          <w:rFonts w:ascii="Times New Roman" w:eastAsia="Calibri" w:hAnsi="Times New Roman"/>
          <w:sz w:val="22"/>
          <w:szCs w:val="22"/>
          <w:lang w:eastAsia="en-US"/>
        </w:rPr>
      </w:pPr>
    </w:p>
    <w:p w14:paraId="648E3C17" w14:textId="5A7A00A6" w:rsidR="000B1DF2" w:rsidRPr="00FF02D5" w:rsidRDefault="00876D36" w:rsidP="00FD2458">
      <w:pPr>
        <w:ind w:left="0" w:right="657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565C16" w:rsidRPr="00FF02D5">
        <w:rPr>
          <w:rFonts w:ascii="Times New Roman" w:hAnsi="Times New Roman"/>
          <w:i/>
          <w:sz w:val="22"/>
          <w:szCs w:val="22"/>
        </w:rPr>
        <w:t>2</w:t>
      </w:r>
      <w:r w:rsidR="000B1DF2" w:rsidRPr="00FF02D5">
        <w:rPr>
          <w:rFonts w:ascii="Times New Roman" w:hAnsi="Times New Roman"/>
          <w:i/>
          <w:sz w:val="22"/>
          <w:szCs w:val="22"/>
        </w:rPr>
        <w:t xml:space="preserve">: OWASP 2017 Top 10 </w:t>
      </w:r>
      <w:r>
        <w:rPr>
          <w:rFonts w:ascii="Times New Roman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FF02D5" w:rsidRDefault="000B1DF2" w:rsidP="002638B2">
      <w:pPr>
        <w:pStyle w:val="BodyContent"/>
        <w:ind w:right="657"/>
        <w:jc w:val="center"/>
        <w:rPr>
          <w:rFonts w:ascii="Times New Roman" w:eastAsia="Calibri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FF02D5" w:rsidRDefault="00F772DA" w:rsidP="00957C7A">
      <w:pPr>
        <w:spacing w:after="0" w:line="240" w:lineRule="auto"/>
        <w:ind w:left="0" w:right="657"/>
        <w:jc w:val="left"/>
        <w:rPr>
          <w:rFonts w:ascii="Times New Roman" w:eastAsia="Calibri" w:hAnsi="Times New Roman"/>
          <w:sz w:val="22"/>
          <w:szCs w:val="22"/>
          <w:lang w:eastAsia="en-US"/>
        </w:rPr>
      </w:pPr>
      <w:r w:rsidRPr="00FF02D5">
        <w:rPr>
          <w:rFonts w:ascii="Times New Roman" w:eastAsia="Calibri" w:hAnsi="Times New Roman"/>
          <w:sz w:val="22"/>
          <w:szCs w:val="22"/>
          <w:lang w:eastAsia="en-US"/>
        </w:rPr>
        <w:br w:type="page"/>
      </w:r>
    </w:p>
    <w:p w14:paraId="523617AA" w14:textId="63EA1A50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11" w:name="_Toc531865330"/>
      <w:bookmarkStart w:id="12" w:name="_Toc531953756"/>
      <w:bookmarkStart w:id="13" w:name="_Toc23407871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1 </w:t>
      </w:r>
      <w:r w:rsidR="00F11EE3">
        <w:rPr>
          <w:rFonts w:ascii="Times New Roman" w:eastAsia="Calibri" w:hAnsi="Times New Roman"/>
          <w:sz w:val="22"/>
          <w:szCs w:val="22"/>
          <w:lang w:val="en-US"/>
        </w:rPr>
        <w:t>–</w:t>
      </w:r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 </w:t>
      </w:r>
      <w:bookmarkEnd w:id="11"/>
      <w:bookmarkEnd w:id="12"/>
      <w:r w:rsidR="00F11EE3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注入</w:t>
      </w:r>
      <w:bookmarkEnd w:id="13"/>
    </w:p>
    <w:p w14:paraId="5FF4CDB0" w14:textId="77777777" w:rsidR="00312257" w:rsidRPr="00FF02D5" w:rsidRDefault="00312257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7DDEA0E1" w14:textId="77777777" w:rsidR="00F11EE3" w:rsidRPr="00D00F91" w:rsidRDefault="00F11EE3" w:rsidP="00F11EE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60CECD13" w14:textId="77777777" w:rsidR="00F11EE3" w:rsidRPr="00D00F91" w:rsidRDefault="00F11EE3" w:rsidP="00F11EE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注入漏洞：</w:t>
      </w:r>
    </w:p>
    <w:p w14:paraId="10112C56" w14:textId="77777777" w:rsidR="00F11EE3" w:rsidRPr="00FF02D5" w:rsidRDefault="00F11EE3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-2017"/>
      </w:tblPr>
      <w:tblGrid>
        <w:gridCol w:w="4585"/>
        <w:gridCol w:w="1440"/>
        <w:gridCol w:w="1530"/>
        <w:gridCol w:w="1445"/>
      </w:tblGrid>
      <w:tr w:rsidR="00F11EE3" w:rsidRPr="00FF02D5" w14:paraId="4DD926CE" w14:textId="77777777" w:rsidTr="00320D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00F368C1" w:rsidR="00F11EE3" w:rsidRPr="00FF02D5" w:rsidRDefault="00F11EE3" w:rsidP="00F11EE3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3205DA6D" w:rsidR="00F11EE3" w:rsidRPr="00FF02D5" w:rsidRDefault="00F11EE3" w:rsidP="00F11EE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0690FA91" w:rsidR="00F11EE3" w:rsidRPr="00FF02D5" w:rsidRDefault="00F11EE3" w:rsidP="00F11EE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4BD71CAD" w:rsidR="00F11EE3" w:rsidRPr="00FF02D5" w:rsidRDefault="00F11EE3" w:rsidP="00F11EE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FF02D5" w14:paraId="01B8CD4E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7A9F1491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55AD5117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6E225E1B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7B7682B8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C4A2CD4" w14:textId="64A686FF" w:rsidR="004C14E6" w:rsidRPr="00FF02D5" w:rsidRDefault="004C14E6">
      <w:pPr>
        <w:spacing w:after="0" w:line="240" w:lineRule="auto"/>
        <w:ind w:left="0"/>
        <w:jc w:val="left"/>
        <w:rPr>
          <w:rFonts w:ascii="Times New Roman" w:eastAsia="Calibri" w:hAnsi="Times New Roman"/>
          <w:sz w:val="22"/>
          <w:szCs w:val="22"/>
          <w:lang w:eastAsia="en-US"/>
        </w:rPr>
      </w:pPr>
    </w:p>
    <w:p w14:paraId="68F7AB30" w14:textId="206B8BEA" w:rsidR="003C20DB" w:rsidRPr="007D565C" w:rsidRDefault="00F11EE3" w:rsidP="004C14E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3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3ED017F1" w14:textId="6D888618" w:rsidR="003C20DB" w:rsidRPr="00FF02D5" w:rsidRDefault="003C20DB" w:rsidP="003C20DB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14" w:name="_Toc529893214"/>
      <w:bookmarkStart w:id="15" w:name="_Toc531865331"/>
      <w:bookmarkStart w:id="16" w:name="_Toc531953757"/>
      <w:bookmarkStart w:id="17" w:name="_Toc23407872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2 – </w:t>
      </w:r>
      <w:bookmarkEnd w:id="14"/>
      <w:bookmarkEnd w:id="15"/>
      <w:bookmarkEnd w:id="16"/>
      <w:r w:rsidR="007D565C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proofErr w:type="spellStart"/>
      <w:r w:rsidR="007D565C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bookmarkEnd w:id="17"/>
      <w:proofErr w:type="spellEnd"/>
    </w:p>
    <w:p w14:paraId="50335157" w14:textId="77777777" w:rsidR="003C20DB" w:rsidRPr="00FF02D5" w:rsidRDefault="003C20DB" w:rsidP="003C20DB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38CE0569" w14:textId="77777777" w:rsidR="007D565C" w:rsidRPr="00D00F91" w:rsidRDefault="007D565C" w:rsidP="007D565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通常未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正确实现，使得攻击者能够危害密码、密钥或会话令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52B2579F" w14:textId="12825409" w:rsidR="007D565C" w:rsidRPr="00D00F91" w:rsidRDefault="007D565C" w:rsidP="007D565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失效的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：</w:t>
      </w:r>
    </w:p>
    <w:p w14:paraId="023CB57A" w14:textId="77777777" w:rsidR="007D565C" w:rsidRPr="00FF02D5" w:rsidRDefault="007D565C" w:rsidP="003C20DB">
      <w:pPr>
        <w:pStyle w:val="BodyContent"/>
        <w:ind w:right="657"/>
        <w:rPr>
          <w:rFonts w:ascii="Times New Roman" w:hAnsi="Times New Roman"/>
          <w:sz w:val="22"/>
          <w:szCs w:val="22"/>
          <w:lang w:eastAsia="zh-CN"/>
        </w:rPr>
      </w:pP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RULES_LIST_STATISTICS_RATIO;METRICS=A2-2017"/>
      </w:tblPr>
      <w:tblGrid>
        <w:gridCol w:w="4585"/>
        <w:gridCol w:w="1530"/>
        <w:gridCol w:w="1620"/>
        <w:gridCol w:w="1530"/>
      </w:tblGrid>
      <w:tr w:rsidR="002047F7" w:rsidRPr="00FF02D5" w14:paraId="5FB756AF" w14:textId="77777777" w:rsidTr="004B12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9CB94B6" w14:textId="3E2028AD" w:rsidR="002047F7" w:rsidRPr="00FF02D5" w:rsidRDefault="002047F7" w:rsidP="002047F7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215072C" w14:textId="17291EF3" w:rsidR="002047F7" w:rsidRPr="00FF02D5" w:rsidRDefault="002047F7" w:rsidP="002047F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620" w:type="dxa"/>
            <w:shd w:val="clear" w:color="auto" w:fill="DBE5F1" w:themeFill="accent1" w:themeFillTint="33"/>
            <w:vAlign w:val="center"/>
          </w:tcPr>
          <w:p w14:paraId="3BC102E5" w14:textId="318D227F" w:rsidR="002047F7" w:rsidRPr="00FF02D5" w:rsidRDefault="002047F7" w:rsidP="002047F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698D1D9" w14:textId="257EE0E1" w:rsidR="002047F7" w:rsidRPr="00FF02D5" w:rsidRDefault="002047F7" w:rsidP="002047F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3C20DB" w:rsidRPr="00FF02D5" w14:paraId="50844D18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85644C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530" w:type="dxa"/>
          </w:tcPr>
          <w:p w14:paraId="73658096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1802F78D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4DF95D8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1F9AE12D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8E7273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530" w:type="dxa"/>
          </w:tcPr>
          <w:p w14:paraId="39C992B9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050EA13F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4C9FCB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24079716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3BD3831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530" w:type="dxa"/>
          </w:tcPr>
          <w:p w14:paraId="5D217628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67BECBDF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A02712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43EF5121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23BEDA6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530" w:type="dxa"/>
          </w:tcPr>
          <w:p w14:paraId="6018DE28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350F911A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13E73DA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3003BAFA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083E26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530" w:type="dxa"/>
          </w:tcPr>
          <w:p w14:paraId="0A450582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14F10D91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A23622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A28CFC8" w14:textId="77777777" w:rsidR="003C20DB" w:rsidRPr="00FF02D5" w:rsidRDefault="003C20DB" w:rsidP="003C20DB">
      <w:pPr>
        <w:spacing w:after="0" w:line="240" w:lineRule="auto"/>
        <w:ind w:left="0"/>
        <w:jc w:val="left"/>
        <w:rPr>
          <w:rFonts w:ascii="Times New Roman" w:eastAsia="Calibri" w:hAnsi="Times New Roman"/>
          <w:sz w:val="22"/>
          <w:szCs w:val="22"/>
          <w:lang w:eastAsia="en-US"/>
        </w:rPr>
      </w:pPr>
    </w:p>
    <w:p w14:paraId="0B50808D" w14:textId="77777777" w:rsidR="005A6113" w:rsidRPr="00D00F91" w:rsidRDefault="005A6113" w:rsidP="005A611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4: A2-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验证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&amp;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会话管理漏洞</w:t>
      </w:r>
    </w:p>
    <w:p w14:paraId="44FD68B9" w14:textId="477284D3" w:rsidR="003C20DB" w:rsidRPr="00FF02D5" w:rsidRDefault="003C20DB">
      <w:pPr>
        <w:spacing w:after="0" w:line="240" w:lineRule="auto"/>
        <w:ind w:left="0"/>
        <w:jc w:val="left"/>
        <w:rPr>
          <w:rFonts w:ascii="Times New Roman" w:eastAsia="Perpetua" w:hAnsi="Times New Roman"/>
          <w:color w:val="000000"/>
          <w:sz w:val="22"/>
          <w:szCs w:val="22"/>
          <w:lang w:eastAsia="zh-CN"/>
        </w:rPr>
      </w:pPr>
      <w:r w:rsidRPr="00FF02D5">
        <w:rPr>
          <w:rFonts w:ascii="Times New Roman" w:hAnsi="Times New Roman"/>
          <w:sz w:val="22"/>
          <w:szCs w:val="22"/>
        </w:rPr>
        <w:br w:type="page"/>
      </w:r>
    </w:p>
    <w:p w14:paraId="57CCAC97" w14:textId="20CC089A" w:rsidR="00F772DA" w:rsidRPr="00FF02D5" w:rsidRDefault="004C14E6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18" w:name="_Toc531865332"/>
      <w:bookmarkStart w:id="19" w:name="_Toc531953758"/>
      <w:bookmarkStart w:id="20" w:name="_Toc23407873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>O</w:t>
      </w:r>
      <w:r w:rsidR="00F772DA" w:rsidRPr="00FF02D5">
        <w:rPr>
          <w:rFonts w:ascii="Times New Roman" w:eastAsia="Calibri" w:hAnsi="Times New Roman"/>
          <w:sz w:val="22"/>
          <w:szCs w:val="22"/>
          <w:lang w:val="en-US"/>
        </w:rPr>
        <w:t xml:space="preserve">WASP -2017 A3 – </w:t>
      </w:r>
      <w:bookmarkEnd w:id="18"/>
      <w:bookmarkEnd w:id="19"/>
      <w:r w:rsidR="005A6113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敏感数据暴露</w:t>
      </w:r>
      <w:bookmarkEnd w:id="20"/>
    </w:p>
    <w:p w14:paraId="0BE58452" w14:textId="77777777" w:rsidR="00312257" w:rsidRPr="00FF02D5" w:rsidRDefault="00312257" w:rsidP="007023C3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5B1CDF7D" w14:textId="766F6F7C" w:rsidR="005A6113" w:rsidRPr="00D00F91" w:rsidRDefault="005A6113" w:rsidP="005A611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</w:t>
      </w:r>
      <w:proofErr w:type="gramStart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保护敏感</w:t>
      </w:r>
      <w:proofErr w:type="gramEnd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金融、医疗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="00AA236C">
        <w:rPr>
          <w:rFonts w:ascii="Times New Roman" w:eastAsiaTheme="majorEastAsia" w:hAnsi="Times New Roman" w:hint="eastAsia"/>
          <w:sz w:val="22"/>
          <w:szCs w:val="22"/>
          <w:lang w:eastAsia="zh-CN"/>
        </w:rPr>
        <w:t>个人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身份</w:t>
      </w:r>
      <w:r w:rsidR="00096739">
        <w:rPr>
          <w:rFonts w:ascii="Times New Roman" w:eastAsiaTheme="majorEastAsia" w:hAnsi="Times New Roman" w:hint="eastAsia"/>
          <w:sz w:val="22"/>
          <w:szCs w:val="22"/>
          <w:lang w:eastAsia="zh-CN"/>
        </w:rPr>
        <w:t>信息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</w:t>
      </w:r>
      <w:proofErr w:type="gramStart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敏感数据</w:t>
      </w:r>
      <w:proofErr w:type="gramEnd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需要额外的保护，例如在静止或传输时的加密，以及与浏览器交换时的特殊预防措施。</w:t>
      </w:r>
    </w:p>
    <w:p w14:paraId="7DB6A6DB" w14:textId="45E9E2DE" w:rsidR="005A6113" w:rsidRPr="00D00F91" w:rsidRDefault="005A6113" w:rsidP="005A611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</w:t>
      </w:r>
      <w:r w:rsidR="002F3136">
        <w:rPr>
          <w:rFonts w:ascii="Times New Roman" w:eastAsiaTheme="majorEastAsia" w:hAnsi="Times New Roman"/>
          <w:sz w:val="22"/>
          <w:szCs w:val="22"/>
          <w:lang w:eastAsia="zh-CN"/>
        </w:rPr>
        <w:t>3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敏感数据暴露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7"/>
      </w:tblPr>
      <w:tblGrid>
        <w:gridCol w:w="4585"/>
        <w:gridCol w:w="1440"/>
        <w:gridCol w:w="1530"/>
        <w:gridCol w:w="1445"/>
      </w:tblGrid>
      <w:tr w:rsidR="00F27186" w:rsidRPr="00FF02D5" w14:paraId="25827CAA" w14:textId="77777777" w:rsidTr="000C4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8E3AE33" w14:textId="28A2C7B2" w:rsidR="00F27186" w:rsidRPr="00FF02D5" w:rsidRDefault="007F1A8C" w:rsidP="00203E64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 xml:space="preserve">CAST </w:t>
            </w:r>
            <w:r w:rsidR="00D37B86">
              <w:rPr>
                <w:rFonts w:ascii="Times New Roman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63E835BB" w:rsidR="00F27186" w:rsidRPr="00FF02D5" w:rsidRDefault="00D37B86" w:rsidP="00203E64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7A3EC7AB" w:rsidR="00F27186" w:rsidRPr="00FF02D5" w:rsidRDefault="00D37B86" w:rsidP="00203E64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807FD05" w14:textId="0233342D" w:rsidR="00F27186" w:rsidRPr="00FF02D5" w:rsidRDefault="00D37B86" w:rsidP="00203E64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27186" w:rsidRPr="00FF02D5" w14:paraId="455D6205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F5430D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711A1386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6BF8AA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92F4456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0CE76920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F3FAC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5D89795E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5CBB48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65FCDC19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5CB034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5F7AF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11ED1166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582B1D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28637A80" w14:textId="5B95C43B" w:rsidR="00412968" w:rsidRPr="00FF02D5" w:rsidRDefault="00412968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B931DCE" w14:textId="64F4CE92" w:rsidR="003C20DB" w:rsidRPr="00FF02D5" w:rsidRDefault="000C4ABC" w:rsidP="003C20DB">
      <w:pPr>
        <w:pStyle w:val="BodyContent"/>
        <w:ind w:right="657"/>
        <w:rPr>
          <w:rFonts w:ascii="Times New Roman" w:hAnsi="Times New Roman"/>
          <w:sz w:val="22"/>
          <w:szCs w:val="22"/>
        </w:rPr>
      </w:pP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表</w:t>
      </w:r>
      <w:r w:rsidR="001C4C81">
        <w:rPr>
          <w:rFonts w:ascii="Times New Roman" w:hAnsi="Times New Roman"/>
          <w:i/>
          <w:sz w:val="22"/>
          <w:szCs w:val="22"/>
        </w:rPr>
        <w:t>5</w:t>
      </w:r>
      <w:r w:rsidR="00685F30" w:rsidRPr="00FF02D5">
        <w:rPr>
          <w:rFonts w:ascii="Times New Roman" w:hAnsi="Times New Roman"/>
          <w:i/>
          <w:sz w:val="22"/>
          <w:szCs w:val="22"/>
        </w:rPr>
        <w:t>: A3-</w:t>
      </w: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敏感数据暴露漏洞</w:t>
      </w:r>
    </w:p>
    <w:p w14:paraId="7C07B6A3" w14:textId="296F8D37" w:rsidR="00A3431E" w:rsidRPr="00FF02D5" w:rsidRDefault="00A3431E" w:rsidP="00A3431E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21" w:name="_Toc531860339"/>
      <w:bookmarkStart w:id="22" w:name="_Toc531865333"/>
      <w:bookmarkStart w:id="23" w:name="_Toc531953759"/>
      <w:bookmarkStart w:id="24" w:name="_Toc23407874"/>
      <w:bookmarkStart w:id="25" w:name="_Hlk531860421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4 – XML </w:t>
      </w:r>
      <w:proofErr w:type="gramStart"/>
      <w:r w:rsidR="001C4C81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 xml:space="preserve">外部实体 </w:t>
      </w:r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 (</w:t>
      </w:r>
      <w:proofErr w:type="gramEnd"/>
      <w:r w:rsidRPr="00FF02D5">
        <w:rPr>
          <w:rFonts w:ascii="Times New Roman" w:eastAsia="Calibri" w:hAnsi="Times New Roman"/>
          <w:sz w:val="22"/>
          <w:szCs w:val="22"/>
          <w:lang w:val="en-US"/>
        </w:rPr>
        <w:t>XXE)</w:t>
      </w:r>
      <w:bookmarkEnd w:id="21"/>
      <w:bookmarkEnd w:id="22"/>
      <w:bookmarkEnd w:id="23"/>
      <w:bookmarkEnd w:id="24"/>
    </w:p>
    <w:p w14:paraId="4EF68C04" w14:textId="77777777" w:rsidR="00A3431E" w:rsidRPr="00FF02D5" w:rsidRDefault="00A3431E" w:rsidP="00A3431E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F75D71B" w14:textId="77777777" w:rsidR="001C4C81" w:rsidRDefault="001C4C81" w:rsidP="001C4C8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许多旧的或配置不良的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使用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文档来评估外部实体引用。外部实体可被用于使用文件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URI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打开内部文件、内部文件共享、内部端口扫描、远程代码执行和拒绝服务攻击等。</w:t>
      </w:r>
    </w:p>
    <w:p w14:paraId="06C9EDC5" w14:textId="77777777" w:rsidR="001C4C81" w:rsidRPr="00C837A3" w:rsidRDefault="001C4C81" w:rsidP="001C4C8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外部实体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7"/>
      </w:tblPr>
      <w:tblGrid>
        <w:gridCol w:w="4675"/>
        <w:gridCol w:w="1440"/>
        <w:gridCol w:w="1530"/>
        <w:gridCol w:w="1355"/>
      </w:tblGrid>
      <w:tr w:rsidR="001C4C81" w:rsidRPr="00FF02D5" w14:paraId="1541C9BA" w14:textId="77777777" w:rsidTr="002E4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3C37833" w14:textId="0C6C4EA1" w:rsidR="001C4C81" w:rsidRPr="00FF02D5" w:rsidRDefault="001C4C81" w:rsidP="001C4C81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E73936" w14:textId="59D6BFA1" w:rsidR="001C4C81" w:rsidRPr="00FF02D5" w:rsidRDefault="001C4C81" w:rsidP="001C4C8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D8A89AF" w14:textId="0E95DF66" w:rsidR="001C4C81" w:rsidRPr="00FF02D5" w:rsidRDefault="001C4C81" w:rsidP="001C4C8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06D0D9D7" w14:textId="19A34C4F" w:rsidR="001C4C81" w:rsidRPr="00FF02D5" w:rsidRDefault="001C4C81" w:rsidP="001C4C8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A3431E" w:rsidRPr="00FF02D5" w14:paraId="0FAA8D89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E49607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75C3986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179F3F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D451E5B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085921B4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479A4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BB5D3F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F51D77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378476F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491701BE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6EA897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6469D85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5CA09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4F4A97D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06DAC4E7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AAADFE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8E1A631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B17320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99A7DDA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4CA973B3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C087F2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22C00F8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D2DEA76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5886578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BC88254" w14:textId="77777777" w:rsidR="00A3431E" w:rsidRPr="00FF02D5" w:rsidRDefault="00A3431E" w:rsidP="00A3431E">
      <w:pPr>
        <w:pStyle w:val="BodyContent"/>
        <w:ind w:right="657"/>
        <w:rPr>
          <w:rFonts w:ascii="Times New Roman" w:hAnsi="Times New Roman"/>
          <w:i/>
          <w:sz w:val="22"/>
          <w:szCs w:val="22"/>
        </w:rPr>
      </w:pPr>
    </w:p>
    <w:p w14:paraId="4A9AD452" w14:textId="77777777" w:rsidR="001C4C81" w:rsidRPr="00C837A3" w:rsidRDefault="001C4C81" w:rsidP="001C4C8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6: A4 – XML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外部实体漏洞</w:t>
      </w:r>
    </w:p>
    <w:p w14:paraId="43FEB313" w14:textId="77777777" w:rsidR="00A3431E" w:rsidRPr="00FF02D5" w:rsidRDefault="00A3431E">
      <w:pPr>
        <w:spacing w:after="0" w:line="240" w:lineRule="auto"/>
        <w:ind w:left="0"/>
        <w:jc w:val="left"/>
        <w:rPr>
          <w:rFonts w:ascii="Times New Roman" w:eastAsia="Perpetua" w:hAnsi="Times New Roman"/>
          <w:i/>
          <w:color w:val="000000"/>
          <w:sz w:val="22"/>
          <w:szCs w:val="22"/>
          <w:lang w:eastAsia="en-US"/>
        </w:rPr>
      </w:pPr>
      <w:r w:rsidRPr="00FF02D5">
        <w:rPr>
          <w:rFonts w:ascii="Times New Roman" w:hAnsi="Times New Roman"/>
          <w:i/>
          <w:sz w:val="22"/>
          <w:szCs w:val="22"/>
        </w:rPr>
        <w:br w:type="page"/>
      </w:r>
    </w:p>
    <w:p w14:paraId="15A8533B" w14:textId="4880070F" w:rsidR="003C20DB" w:rsidRPr="00FF02D5" w:rsidRDefault="003C20DB" w:rsidP="003C20DB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26" w:name="_Toc529893216"/>
      <w:bookmarkStart w:id="27" w:name="_Toc531865334"/>
      <w:bookmarkStart w:id="28" w:name="_Toc531953760"/>
      <w:bookmarkStart w:id="29" w:name="_Toc23407875"/>
      <w:bookmarkEnd w:id="25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5 – </w:t>
      </w:r>
      <w:bookmarkEnd w:id="26"/>
      <w:bookmarkEnd w:id="27"/>
      <w:bookmarkEnd w:id="28"/>
      <w:r w:rsidR="00C13F2E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失效的访问控制</w:t>
      </w:r>
      <w:bookmarkEnd w:id="29"/>
    </w:p>
    <w:p w14:paraId="758DC863" w14:textId="77777777" w:rsidR="003C20DB" w:rsidRPr="00FF02D5" w:rsidRDefault="003C20DB" w:rsidP="003C20DB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06977425" w14:textId="77777777" w:rsidR="00C13F2E" w:rsidRPr="00C837A3" w:rsidRDefault="00C13F2E" w:rsidP="00C13F2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的用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允许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操作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未被适当限制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可利用这些漏洞访问未经授权的功能和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或数据，例如访问其他用户的</w:t>
      </w:r>
      <w:proofErr w:type="gramStart"/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帐户</w:t>
      </w:r>
      <w:proofErr w:type="gramEnd"/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、查看敏感文件、修改其他用户的数据、更改访问权限等。</w:t>
      </w:r>
    </w:p>
    <w:p w14:paraId="7257F815" w14:textId="6743B298" w:rsidR="00C13F2E" w:rsidRPr="00C13F2E" w:rsidRDefault="00C13F2E" w:rsidP="003C20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在本应用中发现的失效的访问控制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7"/>
      </w:tblPr>
      <w:tblGrid>
        <w:gridCol w:w="4585"/>
        <w:gridCol w:w="1530"/>
        <w:gridCol w:w="1530"/>
        <w:gridCol w:w="1355"/>
      </w:tblGrid>
      <w:tr w:rsidR="00C13F2E" w:rsidRPr="00FF02D5" w14:paraId="0521D744" w14:textId="77777777" w:rsidTr="000C4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416E79B9" w14:textId="1C809875" w:rsidR="00C13F2E" w:rsidRPr="00FF02D5" w:rsidRDefault="00C13F2E" w:rsidP="00C13F2E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6408367" w14:textId="2FDC3F48" w:rsidR="00C13F2E" w:rsidRPr="00FF02D5" w:rsidRDefault="00C13F2E" w:rsidP="00C13F2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3FDCE0D" w14:textId="2271CD12" w:rsidR="00C13F2E" w:rsidRPr="00FF02D5" w:rsidRDefault="00C13F2E" w:rsidP="00C13F2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2AD69514" w14:textId="40A0F2E5" w:rsidR="00C13F2E" w:rsidRPr="00FF02D5" w:rsidRDefault="00C13F2E" w:rsidP="00C13F2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3C20DB" w:rsidRPr="00FF02D5" w14:paraId="6916CC81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4C0B9D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530" w:type="dxa"/>
          </w:tcPr>
          <w:p w14:paraId="466683EA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DF87D7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B6B2928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50BDD50E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B05D10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530" w:type="dxa"/>
          </w:tcPr>
          <w:p w14:paraId="4AEEED61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156F6A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06012CC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54A45F0B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DA355BA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530" w:type="dxa"/>
          </w:tcPr>
          <w:p w14:paraId="1E1C79AB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5745855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B6D8C19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4F3D32CF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DEF92B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530" w:type="dxa"/>
          </w:tcPr>
          <w:p w14:paraId="4509CE19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4346901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9AD0FA0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18A1BDD8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9D30630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530" w:type="dxa"/>
          </w:tcPr>
          <w:p w14:paraId="2FA15B38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354FE1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4465118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0FFCBCD2" w14:textId="77777777" w:rsidR="003C20DB" w:rsidRPr="00FF02D5" w:rsidRDefault="003C20DB" w:rsidP="003C20DB">
      <w:pPr>
        <w:pStyle w:val="BodyContent"/>
        <w:ind w:right="657"/>
        <w:rPr>
          <w:rFonts w:ascii="Times New Roman" w:hAnsi="Times New Roman"/>
          <w:i/>
          <w:sz w:val="22"/>
          <w:szCs w:val="22"/>
        </w:rPr>
      </w:pPr>
    </w:p>
    <w:p w14:paraId="7E0D29C3" w14:textId="13894460" w:rsidR="003C20DB" w:rsidRPr="00FF02D5" w:rsidRDefault="00C13F2E" w:rsidP="00A3431E">
      <w:pPr>
        <w:pStyle w:val="BodyContent"/>
        <w:ind w:right="657"/>
        <w:rPr>
          <w:rFonts w:ascii="Times New Roman" w:hAnsi="Times New Roman"/>
          <w:sz w:val="22"/>
          <w:szCs w:val="22"/>
        </w:rPr>
      </w:pP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表</w:t>
      </w:r>
      <w:r w:rsidR="00E70FC7" w:rsidRPr="00FF02D5">
        <w:rPr>
          <w:rFonts w:ascii="Times New Roman" w:hAnsi="Times New Roman"/>
          <w:i/>
          <w:sz w:val="22"/>
          <w:szCs w:val="22"/>
        </w:rPr>
        <w:t>7</w:t>
      </w:r>
      <w:r w:rsidR="003C20DB" w:rsidRPr="00FF02D5">
        <w:rPr>
          <w:rFonts w:ascii="Times New Roman" w:hAnsi="Times New Roman"/>
          <w:i/>
          <w:sz w:val="22"/>
          <w:szCs w:val="22"/>
        </w:rPr>
        <w:t xml:space="preserve">: A5 – </w:t>
      </w: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失效的访问控制漏洞</w:t>
      </w:r>
    </w:p>
    <w:p w14:paraId="303ABC0F" w14:textId="3FCEA637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30" w:name="_Toc531865335"/>
      <w:bookmarkStart w:id="31" w:name="_Toc531953761"/>
      <w:bookmarkStart w:id="32" w:name="_Toc23407876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6 – </w:t>
      </w:r>
      <w:bookmarkEnd w:id="30"/>
      <w:bookmarkEnd w:id="31"/>
      <w:r w:rsidR="00C13F2E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安全性错误配置</w:t>
      </w:r>
      <w:bookmarkEnd w:id="32"/>
    </w:p>
    <w:p w14:paraId="3F3E629D" w14:textId="77777777" w:rsidR="00312257" w:rsidRPr="00FF02D5" w:rsidRDefault="00312257" w:rsidP="007023C3">
      <w:pPr>
        <w:tabs>
          <w:tab w:val="left" w:pos="2847"/>
        </w:tabs>
        <w:ind w:left="0" w:right="657"/>
        <w:rPr>
          <w:rFonts w:ascii="Times New Roman" w:hAnsi="Times New Roman"/>
          <w:sz w:val="22"/>
          <w:szCs w:val="22"/>
        </w:rPr>
      </w:pPr>
    </w:p>
    <w:p w14:paraId="0094D809" w14:textId="00D8F44E" w:rsidR="00C13F2E" w:rsidRPr="00524A21" w:rsidRDefault="00C13F2E" w:rsidP="00C13F2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配置是最常见的问题。这通常是由于不安全的默认配置、不完整或特殊配置、开放的云存储、配置错误的</w:t>
      </w:r>
      <w:r w:rsidRPr="00524A21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头部信息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和包含敏感信息的详细错误消息造成的。不仅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需要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地配置所有操作系统、框架、库和应用程序，而且必须及时对它们进行修补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升级。</w:t>
      </w:r>
    </w:p>
    <w:p w14:paraId="6B4EF90C" w14:textId="246A8C1B" w:rsidR="00F772DA" w:rsidRPr="00C13F2E" w:rsidRDefault="00C13F2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A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配置漏洞</w:t>
      </w:r>
      <w:r w:rsidR="00312257" w:rsidRPr="00FF02D5">
        <w:rPr>
          <w:rFonts w:ascii="Times New Roman" w:hAnsi="Times New Roman"/>
          <w:sz w:val="22"/>
          <w:szCs w:val="22"/>
          <w:lang w:eastAsia="zh-CN"/>
        </w:rPr>
        <w:t xml:space="preserve"> 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7"/>
      </w:tblPr>
      <w:tblGrid>
        <w:gridCol w:w="4585"/>
        <w:gridCol w:w="1440"/>
        <w:gridCol w:w="1530"/>
        <w:gridCol w:w="1445"/>
      </w:tblGrid>
      <w:tr w:rsidR="00F27186" w:rsidRPr="00FF02D5" w14:paraId="31339EE6" w14:textId="77777777" w:rsidTr="000C4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85844F3" w14:textId="2C0F04A2" w:rsidR="00F27186" w:rsidRPr="00FF02D5" w:rsidRDefault="007F1A8C" w:rsidP="00203E64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 xml:space="preserve">CAST </w:t>
            </w:r>
            <w:r w:rsidR="00F27186" w:rsidRPr="00FF02D5">
              <w:rPr>
                <w:rFonts w:ascii="Times New Roman" w:hAnsi="Times New Roman"/>
                <w:sz w:val="22"/>
                <w:szCs w:val="22"/>
              </w:rPr>
              <w:t>Rules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D59F040" w14:textId="37C13782" w:rsidR="00F27186" w:rsidRPr="00FF02D5" w:rsidRDefault="00F27186" w:rsidP="00203E64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 xml:space="preserve">Total </w:t>
            </w:r>
            <w:r w:rsidR="000C4CFA" w:rsidRPr="00FF02D5">
              <w:rPr>
                <w:rFonts w:ascii="Times New Roman" w:hAnsi="Times New Roman"/>
                <w:b w:val="0"/>
                <w:sz w:val="22"/>
                <w:szCs w:val="22"/>
              </w:rPr>
              <w:t>Vulnerabilitie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34BBF061" w:rsidR="00F27186" w:rsidRPr="00FF02D5" w:rsidRDefault="00F27186" w:rsidP="00203E64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 xml:space="preserve">Added </w:t>
            </w:r>
            <w:r w:rsidR="000C4CFA" w:rsidRPr="00FF02D5">
              <w:rPr>
                <w:rFonts w:ascii="Times New Roman" w:hAnsi="Times New Roman"/>
                <w:b w:val="0"/>
                <w:sz w:val="22"/>
                <w:szCs w:val="22"/>
              </w:rPr>
              <w:t>Vulnerabilitie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2713E8" w14:textId="3A8E6DCB" w:rsidR="00F27186" w:rsidRPr="00FF02D5" w:rsidRDefault="00F27186" w:rsidP="00203E64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 xml:space="preserve">Removed </w:t>
            </w:r>
            <w:r w:rsidR="000C4CFA" w:rsidRPr="00FF02D5">
              <w:rPr>
                <w:rFonts w:ascii="Times New Roman" w:hAnsi="Times New Roman"/>
                <w:b w:val="0"/>
                <w:sz w:val="22"/>
                <w:szCs w:val="22"/>
              </w:rPr>
              <w:t>Vulnerabilities</w:t>
            </w:r>
          </w:p>
        </w:tc>
      </w:tr>
      <w:tr w:rsidR="00F27186" w:rsidRPr="00FF02D5" w14:paraId="69EDB5E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639B86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C521F7A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58E3CDA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CC12D26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7664B82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F67B050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99D6628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4A5A0DE2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90BFB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963F27A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01B835AF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D36F97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D014BC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1B97EE6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F035B2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69B6D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FF02D5" w:rsidRDefault="00F772DA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3F8291B" w14:textId="77777777" w:rsidR="00C13F2E" w:rsidRPr="00C837A3" w:rsidRDefault="00C13F2E" w:rsidP="00C13F2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8: A6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性错误配置漏洞</w:t>
      </w:r>
    </w:p>
    <w:p w14:paraId="2E9CA9D8" w14:textId="6CEE5F1F" w:rsidR="00A3431E" w:rsidRPr="00C13F2E" w:rsidRDefault="00C13F2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0BD9C5AB" w14:textId="245D519A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33" w:name="_Toc531865336"/>
      <w:bookmarkStart w:id="34" w:name="_Toc531953762"/>
      <w:bookmarkStart w:id="35" w:name="_Toc23407877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7 – </w:t>
      </w:r>
      <w:r w:rsidR="00D70359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 xml:space="preserve">跨站脚本 </w:t>
      </w:r>
      <w:r w:rsidRPr="00FF02D5">
        <w:rPr>
          <w:rFonts w:ascii="Times New Roman" w:eastAsia="Calibri" w:hAnsi="Times New Roman"/>
          <w:sz w:val="22"/>
          <w:szCs w:val="22"/>
          <w:lang w:val="en-US"/>
        </w:rPr>
        <w:t>(XSS)</w:t>
      </w:r>
      <w:bookmarkEnd w:id="33"/>
      <w:bookmarkEnd w:id="34"/>
      <w:bookmarkEnd w:id="35"/>
    </w:p>
    <w:p w14:paraId="5AC7B57A" w14:textId="77777777" w:rsidR="00312257" w:rsidRPr="00FF02D5" w:rsidRDefault="00312257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4A826E97" w14:textId="77777777" w:rsidR="0097043D" w:rsidRPr="004D1309" w:rsidRDefault="0097043D" w:rsidP="0097043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应用在一个新的网页中包含不可信的数据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（不经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正确验证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溢出），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一个可创建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HTML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JavaScript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的浏览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用户提供的数据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更新现有的网页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将导致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缺陷发生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攻击者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受害者浏览器中执行脚本，这些脚本劫持用户会话、破坏网站或将用户重定向到恶意网站。</w:t>
      </w:r>
    </w:p>
    <w:p w14:paraId="4392C0F5" w14:textId="77777777" w:rsidR="00D70359" w:rsidRPr="00C837A3" w:rsidRDefault="00D70359" w:rsidP="00D703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7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跨站脚本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7"/>
      </w:tblPr>
      <w:tblGrid>
        <w:gridCol w:w="4585"/>
        <w:gridCol w:w="1440"/>
        <w:gridCol w:w="1530"/>
        <w:gridCol w:w="1445"/>
      </w:tblGrid>
      <w:tr w:rsidR="0097043D" w:rsidRPr="00FF02D5" w14:paraId="45E5F5D8" w14:textId="77777777" w:rsidTr="000C4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5ADA2CE" w14:textId="48914AB4" w:rsidR="0097043D" w:rsidRPr="00FF02D5" w:rsidRDefault="0097043D" w:rsidP="0097043D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566C0068" w:rsidR="0097043D" w:rsidRPr="00FF02D5" w:rsidRDefault="0097043D" w:rsidP="0097043D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435A5CF6" w:rsidR="0097043D" w:rsidRPr="00FF02D5" w:rsidRDefault="0097043D" w:rsidP="0097043D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925C25" w14:textId="17B9AA9D" w:rsidR="0097043D" w:rsidRPr="00FF02D5" w:rsidRDefault="0097043D" w:rsidP="0097043D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FF02D5" w14:paraId="694FF65F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21549CB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25BCC0EC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541DED9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B0EFEC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460AF0D8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30AF2A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67CEF26D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D073027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1ECBF345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767A90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70B25CC1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1D4EDC4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FF02D5" w:rsidRDefault="00412968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3AE91785" w14:textId="5AAECB03" w:rsidR="003C20DB" w:rsidRPr="00FF02D5" w:rsidRDefault="004C7058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E70FC7" w:rsidRPr="00FF02D5">
        <w:rPr>
          <w:rFonts w:ascii="Times New Roman" w:hAnsi="Times New Roman"/>
          <w:i/>
          <w:sz w:val="22"/>
          <w:szCs w:val="22"/>
        </w:rPr>
        <w:t>9</w:t>
      </w:r>
      <w:r w:rsidR="00685F30" w:rsidRPr="00FF02D5">
        <w:rPr>
          <w:rFonts w:ascii="Times New Roman" w:hAnsi="Times New Roman"/>
          <w:i/>
          <w:sz w:val="22"/>
          <w:szCs w:val="22"/>
        </w:rPr>
        <w:t xml:space="preserve">: A7- </w:t>
      </w:r>
      <w:r>
        <w:rPr>
          <w:rFonts w:ascii="Times New Roman" w:hAnsi="Times New Roman" w:hint="eastAsia"/>
          <w:i/>
          <w:sz w:val="22"/>
          <w:szCs w:val="22"/>
          <w:lang w:eastAsia="zh-CN"/>
        </w:rPr>
        <w:t>跨站脚本漏洞</w:t>
      </w:r>
    </w:p>
    <w:p w14:paraId="2EC13C7C" w14:textId="463A3B56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4303275C" w14:textId="2134C363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00387E6B" w14:textId="52FFC548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394034C1" w14:textId="30DC1278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04824CBC" w14:textId="5E46ABAD" w:rsidR="00F65BAF" w:rsidRPr="00FF02D5" w:rsidRDefault="00F65BAF" w:rsidP="00F65BAF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36" w:name="_Toc531948219"/>
      <w:bookmarkStart w:id="37" w:name="_Toc531949646"/>
      <w:bookmarkStart w:id="38" w:name="_Toc531953763"/>
      <w:bookmarkStart w:id="39" w:name="_Toc23407878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8 – </w:t>
      </w:r>
      <w:bookmarkEnd w:id="36"/>
      <w:bookmarkEnd w:id="37"/>
      <w:bookmarkEnd w:id="38"/>
      <w:r w:rsidR="004C705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反序列化</w:t>
      </w:r>
      <w:bookmarkEnd w:id="39"/>
    </w:p>
    <w:p w14:paraId="15C6842B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34AF8863" w14:textId="77777777" w:rsidR="004C7058" w:rsidRPr="00C837A3" w:rsidRDefault="004C7058" w:rsidP="004C7058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通常会导致远程代码执行。即使反序列化缺陷不会导致远程代码执行，它们也可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用于执行攻击，包括重播攻击、注入攻击和权限提升攻击。</w:t>
      </w:r>
    </w:p>
    <w:p w14:paraId="05D2ED45" w14:textId="2159BAEC" w:rsidR="004C7058" w:rsidRPr="004C7058" w:rsidRDefault="004C7058" w:rsidP="00F65BAF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>A8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C837A3">
        <w:rPr>
          <w:rFonts w:ascii="Times New Roman" w:eastAsiaTheme="majorEastAsia" w:hAnsi="Times New Roman"/>
          <w:sz w:val="22"/>
          <w:szCs w:val="22"/>
        </w:rPr>
        <w:t xml:space="preserve"> – 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7"/>
      </w:tblPr>
      <w:tblGrid>
        <w:gridCol w:w="4585"/>
        <w:gridCol w:w="1440"/>
        <w:gridCol w:w="1530"/>
        <w:gridCol w:w="1445"/>
      </w:tblGrid>
      <w:tr w:rsidR="004C7058" w:rsidRPr="00FF02D5" w14:paraId="5D333D9B" w14:textId="77777777" w:rsidTr="002E4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1556D41" w14:textId="53B53CA0" w:rsidR="004C7058" w:rsidRPr="00FF02D5" w:rsidRDefault="004C7058" w:rsidP="004C7058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54D1E9F" w14:textId="3874244D" w:rsidR="004C7058" w:rsidRPr="00FF02D5" w:rsidRDefault="004C7058" w:rsidP="004C7058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A9C8297" w14:textId="7EC64082" w:rsidR="004C7058" w:rsidRPr="00FF02D5" w:rsidRDefault="004C7058" w:rsidP="004C7058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14AC9F9" w14:textId="6E4B05C2" w:rsidR="004C7058" w:rsidRPr="00FF02D5" w:rsidRDefault="004C7058" w:rsidP="004C7058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65BAF" w:rsidRPr="00FF02D5" w14:paraId="3FB0283C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CF4FBC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59328C67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413299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73ECFA0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0F901C6B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0460FC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7097F90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26F6CE2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B1156E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43BF2FD3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69EE73A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91951F2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B697B65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AF9A4C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595F84DF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89A7FCE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A25C69E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4191DD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C858581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40756731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794524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075E3FA9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5BCF81B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D87091C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73048B8E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06AAEBD" w14:textId="7770C0C9" w:rsidR="00F65BAF" w:rsidRPr="00FF02D5" w:rsidRDefault="004C7058" w:rsidP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F65BAF" w:rsidRPr="00FF02D5">
        <w:rPr>
          <w:rFonts w:ascii="Times New Roman" w:hAnsi="Times New Roman"/>
          <w:i/>
          <w:sz w:val="22"/>
          <w:szCs w:val="22"/>
        </w:rPr>
        <w:t xml:space="preserve">10: A8- </w:t>
      </w:r>
      <w:r>
        <w:rPr>
          <w:rFonts w:ascii="Times New Roman" w:hAnsi="Times New Roman" w:hint="eastAsia"/>
          <w:i/>
          <w:sz w:val="22"/>
          <w:szCs w:val="22"/>
          <w:lang w:eastAsia="zh-CN"/>
        </w:rPr>
        <w:t>不安全的反序列化漏洞</w:t>
      </w:r>
    </w:p>
    <w:p w14:paraId="027E2635" w14:textId="77777777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  <w:r w:rsidRPr="00FF02D5">
        <w:rPr>
          <w:rFonts w:ascii="Times New Roman" w:hAnsi="Times New Roman"/>
          <w:i/>
          <w:sz w:val="22"/>
          <w:szCs w:val="22"/>
        </w:rPr>
        <w:br w:type="page"/>
      </w:r>
    </w:p>
    <w:p w14:paraId="04B5CA44" w14:textId="32D04D24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40" w:name="_Toc531865337"/>
      <w:bookmarkStart w:id="41" w:name="_Toc531953764"/>
      <w:bookmarkStart w:id="42" w:name="_Toc23407879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9 – </w:t>
      </w:r>
      <w:bookmarkEnd w:id="40"/>
      <w:bookmarkEnd w:id="41"/>
      <w:r w:rsidR="002E46F9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使用带已知漏洞的组件</w:t>
      </w:r>
      <w:bookmarkEnd w:id="42"/>
    </w:p>
    <w:p w14:paraId="6A25798A" w14:textId="77777777" w:rsidR="00312257" w:rsidRPr="00FF02D5" w:rsidRDefault="00312257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27015D9" w14:textId="6FA7567F" w:rsidR="002E46F9" w:rsidRPr="008224B3" w:rsidRDefault="002E46F9" w:rsidP="002E46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（如库、框架和其他软件模块）以与应用相同的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可能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因攻击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导致严重的数据丢失或服务器接管。使用具有已知漏洞组件的应用和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破坏应用防御，导致各种攻击和影响。</w:t>
      </w:r>
    </w:p>
    <w:p w14:paraId="2C956DC9" w14:textId="605EEEA3" w:rsidR="007F169E" w:rsidRPr="002E46F9" w:rsidRDefault="002E46F9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9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发现的带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组件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7"/>
      </w:tblPr>
      <w:tblGrid>
        <w:gridCol w:w="4585"/>
        <w:gridCol w:w="1440"/>
        <w:gridCol w:w="1530"/>
        <w:gridCol w:w="1445"/>
      </w:tblGrid>
      <w:tr w:rsidR="005A7CAA" w:rsidRPr="00FF02D5" w14:paraId="3ED7BC08" w14:textId="77777777" w:rsidTr="000C4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A12C1F9" w14:textId="02B1C140" w:rsidR="005A7CAA" w:rsidRPr="00FF02D5" w:rsidRDefault="005A7CAA" w:rsidP="005A7CAA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1717B598" w:rsidR="005A7CAA" w:rsidRPr="00FF02D5" w:rsidRDefault="005A7CAA" w:rsidP="005A7CA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6C1982A8" w:rsidR="005A7CAA" w:rsidRPr="00FF02D5" w:rsidRDefault="005A7CAA" w:rsidP="005A7CA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2CB5DBC" w14:textId="52FCD910" w:rsidR="005A7CAA" w:rsidRPr="00FF02D5" w:rsidRDefault="005A7CAA" w:rsidP="005A7CA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FF02D5" w14:paraId="72BE9B0B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55445D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32C8C3C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CBBBB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68AB7EB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08872A7A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7513D8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77A8E63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93B012D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062A8DA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CF5CDE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0F34B08B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34AFF66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FF02D5" w:rsidRDefault="007F169E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2AF2D5B9" w14:textId="77777777" w:rsidR="002E46F9" w:rsidRPr="00C837A3" w:rsidRDefault="002E46F9" w:rsidP="002E46F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10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p w14:paraId="1688945D" w14:textId="10B07B32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6EE4598C" w14:textId="1C6D448A" w:rsidR="00F65BAF" w:rsidRPr="00FF02D5" w:rsidRDefault="00F65BAF" w:rsidP="00F65BAF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43" w:name="_Toc531948221"/>
      <w:bookmarkStart w:id="44" w:name="_Toc531949648"/>
      <w:bookmarkStart w:id="45" w:name="_Toc531953765"/>
      <w:bookmarkStart w:id="46" w:name="_Toc23407880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10 – </w:t>
      </w:r>
      <w:bookmarkEnd w:id="43"/>
      <w:bookmarkEnd w:id="44"/>
      <w:bookmarkEnd w:id="45"/>
      <w:r w:rsidR="002E46F9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日志记录&amp;监视不足</w:t>
      </w:r>
      <w:bookmarkEnd w:id="46"/>
    </w:p>
    <w:p w14:paraId="494C4725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0CC8E98B" w14:textId="22388E0A" w:rsidR="002E46F9" w:rsidRPr="00A82471" w:rsidRDefault="002E46F9" w:rsidP="002E46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47" w:name="_Hlk23406254"/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日志记录和监视不足，加上与事件响应的集成丢失或无效，使得攻击者能够进一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持续地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并且面向</w:t>
      </w:r>
      <w:proofErr w:type="gramStart"/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更多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实施</w:t>
      </w:r>
      <w:proofErr w:type="gram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，篡改、提取或销毁数据。大多数违约研究表明，违约</w:t>
      </w:r>
      <w:r w:rsidR="005A7CAA">
        <w:rPr>
          <w:rFonts w:ascii="Times New Roman" w:eastAsiaTheme="majorEastAsia" w:hAnsi="Times New Roman" w:hint="eastAsia"/>
          <w:sz w:val="22"/>
          <w:szCs w:val="22"/>
          <w:lang w:eastAsia="zh-CN"/>
        </w:rPr>
        <w:t>被发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的时间超过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20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天，通常是由外部方而不是内部流程或监控部门发现的。</w:t>
      </w:r>
    </w:p>
    <w:bookmarkEnd w:id="47"/>
    <w:p w14:paraId="12B43777" w14:textId="77777777" w:rsidR="002E46F9" w:rsidRPr="00C837A3" w:rsidRDefault="002E46F9" w:rsidP="002E46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A1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日志记录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监视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足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7"/>
      </w:tblPr>
      <w:tblGrid>
        <w:gridCol w:w="4585"/>
        <w:gridCol w:w="1440"/>
        <w:gridCol w:w="1530"/>
        <w:gridCol w:w="1445"/>
      </w:tblGrid>
      <w:tr w:rsidR="005A7CAA" w:rsidRPr="00FF02D5" w14:paraId="5C0F494D" w14:textId="77777777" w:rsidTr="002E4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7EE03C9" w14:textId="50CBC86A" w:rsidR="005A7CAA" w:rsidRPr="00FF02D5" w:rsidRDefault="005A7CAA" w:rsidP="005A7CAA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13FEDB" w14:textId="51403158" w:rsidR="005A7CAA" w:rsidRPr="00FF02D5" w:rsidRDefault="005A7CAA" w:rsidP="005A7CA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24D0F5" w14:textId="0DE407E3" w:rsidR="005A7CAA" w:rsidRPr="00FF02D5" w:rsidRDefault="005A7CAA" w:rsidP="005A7CA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A70FFB9" w14:textId="634317D6" w:rsidR="005A7CAA" w:rsidRPr="00FF02D5" w:rsidRDefault="005A7CAA" w:rsidP="005A7CA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65BAF" w:rsidRPr="00FF02D5" w14:paraId="39F2F912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7BFACB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C512633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0332DF1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767853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1B7B0BB5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49F730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59CC97F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EAFDE7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1B6EEB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3C38F862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A7CEC87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58AE5B7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9B5BD2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F1E65ED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7C0D3E39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09DA5C9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AEDF638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0BB941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CED6A4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0EB9A4C9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318F916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0187585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5612F75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C666190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02F373D6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4C81738F" w14:textId="77777777" w:rsidR="005A7CAA" w:rsidRPr="00C837A3" w:rsidRDefault="005A7CAA" w:rsidP="005A7CA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F65BAF" w:rsidRPr="00FF02D5">
        <w:rPr>
          <w:rFonts w:ascii="Times New Roman" w:hAnsi="Times New Roman"/>
          <w:i/>
          <w:sz w:val="22"/>
          <w:szCs w:val="22"/>
        </w:rPr>
        <w:t xml:space="preserve">12: A10 – </w:t>
      </w:r>
      <w:r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日志记录</w:t>
      </w:r>
      <w:r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&amp;</w:t>
      </w:r>
      <w:r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监视不足漏洞</w:t>
      </w:r>
    </w:p>
    <w:p w14:paraId="50AF90CA" w14:textId="7586B959" w:rsidR="00F65BAF" w:rsidRPr="00FF02D5" w:rsidRDefault="00F65BAF" w:rsidP="00F65BAF">
      <w:pPr>
        <w:spacing w:after="0" w:line="240" w:lineRule="auto"/>
        <w:ind w:left="0"/>
        <w:jc w:val="left"/>
        <w:rPr>
          <w:rFonts w:ascii="Times New Roman" w:eastAsia="Perpetua" w:hAnsi="Times New Roman"/>
          <w:color w:val="000000"/>
          <w:sz w:val="22"/>
          <w:szCs w:val="22"/>
          <w:lang w:eastAsia="zh-CN"/>
        </w:rPr>
      </w:pPr>
    </w:p>
    <w:p w14:paraId="5D72E49C" w14:textId="77777777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  <w:lang w:eastAsia="zh-CN"/>
        </w:rPr>
      </w:pPr>
    </w:p>
    <w:p w14:paraId="6E3FF599" w14:textId="7D1A72BE" w:rsidR="0017201B" w:rsidRPr="00FF02D5" w:rsidRDefault="005A7CAA" w:rsidP="0017201B">
      <w:pPr>
        <w:pStyle w:val="Heading1"/>
        <w:rPr>
          <w:rFonts w:ascii="Times New Roman" w:hAnsi="Times New Roman" w:cs="Times New Roman"/>
          <w:sz w:val="22"/>
          <w:szCs w:val="22"/>
        </w:rPr>
      </w:pPr>
      <w:bookmarkStart w:id="48" w:name="_Toc23407881"/>
      <w:r>
        <w:rPr>
          <w:rFonts w:ascii="Times New Roman" w:hAnsi="Times New Roman" w:cs="Times New Roman" w:hint="eastAsia"/>
          <w:sz w:val="22"/>
          <w:szCs w:val="22"/>
          <w:lang w:eastAsia="zh-CN"/>
        </w:rPr>
        <w:lastRenderedPageBreak/>
        <w:t>安全违规细节</w:t>
      </w:r>
      <w:bookmarkEnd w:id="48"/>
    </w:p>
    <w:p w14:paraId="46CCF756" w14:textId="50744284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49" w:name="_Toc531865339"/>
      <w:bookmarkStart w:id="50" w:name="_Toc531953767"/>
      <w:bookmarkStart w:id="51" w:name="_Toc23407882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1 </w:t>
      </w:r>
      <w:r w:rsidR="005A7CAA">
        <w:rPr>
          <w:rFonts w:ascii="Times New Roman" w:hAnsi="Times New Roman"/>
          <w:b w:val="0"/>
          <w:sz w:val="22"/>
          <w:szCs w:val="22"/>
          <w:lang w:val="en-US"/>
        </w:rPr>
        <w:t>–</w:t>
      </w:r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bookmarkEnd w:id="49"/>
      <w:bookmarkEnd w:id="50"/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注入</w:t>
      </w:r>
      <w:bookmarkEnd w:id="51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-2017,COUNT=5"/>
      </w:tblPr>
      <w:tblGrid>
        <w:gridCol w:w="9917"/>
      </w:tblGrid>
      <w:tr w:rsidR="00442DF6" w:rsidRPr="00FF02D5" w14:paraId="27C3E862" w14:textId="77777777" w:rsidTr="00640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281E26D1" w14:textId="0DE775A9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7B856521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1B6C3E1" w14:textId="549E3D5F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698DE61B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7858D63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3C20DB" w:rsidRPr="00FF02D5" w14:paraId="11478863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</w:tcPr>
          <w:p w14:paraId="6273B451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F82A02C" w14:textId="0047EDA0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1C29B6E8" w14:textId="41F1FBA9" w:rsidR="003C20DB" w:rsidRPr="00FF02D5" w:rsidRDefault="003C20DB" w:rsidP="003C20DB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52" w:name="_Toc531865340"/>
      <w:bookmarkStart w:id="53" w:name="_Toc531953768"/>
      <w:bookmarkStart w:id="54" w:name="_Toc23407883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2 – </w:t>
      </w:r>
      <w:bookmarkEnd w:id="52"/>
      <w:bookmarkEnd w:id="53"/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失效的身份验证</w:t>
      </w:r>
      <w:bookmarkEnd w:id="54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2-2017,COUNT=5"/>
      </w:tblPr>
      <w:tblGrid>
        <w:gridCol w:w="9917"/>
      </w:tblGrid>
      <w:tr w:rsidR="003C20DB" w:rsidRPr="00FF02D5" w14:paraId="3C43A1B7" w14:textId="77777777" w:rsidTr="00EB3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075AAA4B" w14:textId="54E97BBA" w:rsidR="003C20DB" w:rsidRPr="00FF02D5" w:rsidRDefault="005A7CAA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3C20DB" w:rsidRPr="00FF02D5" w14:paraId="4E858FF2" w14:textId="77777777" w:rsidTr="00EB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99FB23D" w14:textId="5A4A10F1" w:rsidR="003C20DB" w:rsidRPr="00FF02D5" w:rsidRDefault="005A7CAA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3C20DB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3C20DB" w:rsidRPr="00FF02D5" w14:paraId="3B82ADF9" w14:textId="77777777" w:rsidTr="00EB32CE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74F0232F" w14:textId="77777777" w:rsidR="003C20DB" w:rsidRPr="00FF02D5" w:rsidRDefault="003C20DB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110CF07F" w14:textId="469F49CC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55" w:name="_Toc531865341"/>
      <w:bookmarkStart w:id="56" w:name="_Toc531953769"/>
      <w:bookmarkStart w:id="57" w:name="_Toc23407884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3 – </w:t>
      </w:r>
      <w:bookmarkEnd w:id="55"/>
      <w:bookmarkEnd w:id="56"/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敏感数据暴露</w:t>
      </w:r>
      <w:bookmarkEnd w:id="57"/>
    </w:p>
    <w:tbl>
      <w:tblPr>
        <w:tblStyle w:val="GridTable5Dark-Accent1"/>
        <w:tblpPr w:leftFromText="180" w:rightFromText="180" w:vertAnchor="text" w:horzAnchor="margin" w:tblpY="89"/>
        <w:tblW w:w="493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3-2017,COUNT=5"/>
      </w:tblPr>
      <w:tblGrid>
        <w:gridCol w:w="9784"/>
      </w:tblGrid>
      <w:tr w:rsidR="00442DF6" w:rsidRPr="00FF02D5" w14:paraId="54EACD1C" w14:textId="77777777" w:rsidTr="00A501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tcW w:w="5000" w:type="pct"/>
            <w:hideMark/>
          </w:tcPr>
          <w:p w14:paraId="69149025" w14:textId="6D899A90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6FDA5FD9" w14:textId="77777777" w:rsidTr="00A50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  <w:hideMark/>
          </w:tcPr>
          <w:p w14:paraId="4ECB7F2A" w14:textId="1329B964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2449BCEB" w14:textId="77777777" w:rsidTr="00A50114">
        <w:trPr>
          <w:trHeight w:val="296"/>
        </w:trPr>
        <w:tc>
          <w:tcPr>
            <w:tcW w:w="5000" w:type="pct"/>
            <w:shd w:val="clear" w:color="auto" w:fill="auto"/>
            <w:hideMark/>
          </w:tcPr>
          <w:p w14:paraId="279BEFC2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3C20DB" w:rsidRPr="00FF02D5" w14:paraId="1F8F98E5" w14:textId="77777777" w:rsidTr="00A50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</w:tcPr>
          <w:p w14:paraId="2DD9A378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50834E63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D3B1B35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C20DB" w:rsidRPr="00FF02D5" w14:paraId="6E929DA0" w14:textId="77777777" w:rsidTr="00A50114">
        <w:trPr>
          <w:trHeight w:val="296"/>
        </w:trPr>
        <w:tc>
          <w:tcPr>
            <w:tcW w:w="5000" w:type="pct"/>
            <w:shd w:val="clear" w:color="auto" w:fill="auto"/>
          </w:tcPr>
          <w:p w14:paraId="39C5A689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CA9B0AA" w14:textId="6E299A07" w:rsidR="00A3431E" w:rsidRPr="00FF02D5" w:rsidRDefault="00A3431E" w:rsidP="00A3431E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58" w:name="_Toc531865342"/>
      <w:bookmarkStart w:id="59" w:name="_Toc531953770"/>
      <w:bookmarkStart w:id="60" w:name="_Toc23407885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4 – XML </w:t>
      </w:r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外部实体</w:t>
      </w:r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 </w:t>
      </w:r>
      <w:r w:rsidRPr="00FF02D5">
        <w:rPr>
          <w:rFonts w:ascii="Times New Roman" w:hAnsi="Times New Roman"/>
          <w:b w:val="0"/>
          <w:sz w:val="22"/>
          <w:szCs w:val="22"/>
          <w:lang w:val="en-US"/>
        </w:rPr>
        <w:t>(XXE)</w:t>
      </w:r>
      <w:bookmarkEnd w:id="58"/>
      <w:bookmarkEnd w:id="59"/>
      <w:bookmarkEnd w:id="60"/>
    </w:p>
    <w:tbl>
      <w:tblPr>
        <w:tblStyle w:val="GridTable5Dark-Accent1"/>
        <w:tblpPr w:leftFromText="180" w:rightFromText="180" w:vertAnchor="text" w:horzAnchor="margin" w:tblpY="89"/>
        <w:tblW w:w="493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4-2017,COUNT=5"/>
      </w:tblPr>
      <w:tblGrid>
        <w:gridCol w:w="9784"/>
      </w:tblGrid>
      <w:tr w:rsidR="00A3431E" w:rsidRPr="00FF02D5" w14:paraId="61678C6C" w14:textId="77777777" w:rsidTr="002E4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tcW w:w="5000" w:type="pct"/>
            <w:hideMark/>
          </w:tcPr>
          <w:p w14:paraId="54EB494A" w14:textId="7BB1C792" w:rsidR="00A3431E" w:rsidRPr="00FF02D5" w:rsidRDefault="005A7CAA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A3431E" w:rsidRPr="00FF02D5" w14:paraId="2957E500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  <w:hideMark/>
          </w:tcPr>
          <w:p w14:paraId="5C8304B1" w14:textId="52D75E21" w:rsidR="00A3431E" w:rsidRPr="00FF02D5" w:rsidRDefault="006E2299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A3431E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A3431E" w:rsidRPr="00FF02D5" w14:paraId="0A27C28B" w14:textId="77777777" w:rsidTr="002E46F9">
        <w:trPr>
          <w:trHeight w:val="296"/>
        </w:trPr>
        <w:tc>
          <w:tcPr>
            <w:tcW w:w="5000" w:type="pct"/>
            <w:shd w:val="clear" w:color="auto" w:fill="auto"/>
            <w:hideMark/>
          </w:tcPr>
          <w:p w14:paraId="2BF8FDA7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A3431E" w:rsidRPr="00FF02D5" w14:paraId="25B4E284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</w:tcPr>
          <w:p w14:paraId="325EFDED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0140461E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19CE9849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14D5DC8A" w14:textId="7D3B3112" w:rsidR="00A50114" w:rsidRPr="00FF02D5" w:rsidRDefault="00A50114" w:rsidP="00A50114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1" w:name="_Toc531865343"/>
      <w:bookmarkStart w:id="62" w:name="_Toc531953771"/>
      <w:bookmarkStart w:id="63" w:name="_Toc23407886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5 – </w:t>
      </w:r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失效的访问控制</w:t>
      </w:r>
      <w:bookmarkEnd w:id="61"/>
      <w:bookmarkEnd w:id="62"/>
      <w:bookmarkEnd w:id="63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5-2017,COUNT=5"/>
      </w:tblPr>
      <w:tblGrid>
        <w:gridCol w:w="9917"/>
      </w:tblGrid>
      <w:tr w:rsidR="00A50114" w:rsidRPr="00FF02D5" w14:paraId="4D8D3084" w14:textId="77777777" w:rsidTr="00EB3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6B7A4A9C" w14:textId="3D956F22" w:rsidR="00A50114" w:rsidRPr="00FF02D5" w:rsidRDefault="006E2299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A50114" w:rsidRPr="00FF02D5" w14:paraId="3FDFD747" w14:textId="77777777" w:rsidTr="00EB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3C8B1CE2" w14:textId="67BAECBA" w:rsidR="00A50114" w:rsidRPr="00FF02D5" w:rsidRDefault="006E2299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A50114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A50114" w:rsidRPr="00FF02D5" w14:paraId="413A8A93" w14:textId="77777777" w:rsidTr="00EB32CE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09529C15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A50114" w:rsidRPr="00FF02D5" w14:paraId="096C006C" w14:textId="77777777" w:rsidTr="00EB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</w:tcPr>
          <w:p w14:paraId="7DE30509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09453018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E52CC14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872FF9E" w14:textId="3EA2B926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4" w:name="_Toc531865344"/>
      <w:bookmarkStart w:id="65" w:name="_Toc531953772"/>
      <w:bookmarkStart w:id="66" w:name="_Toc23407887"/>
      <w:r w:rsidRPr="00FF02D5">
        <w:rPr>
          <w:rFonts w:ascii="Times New Roman" w:hAnsi="Times New Roman"/>
          <w:b w:val="0"/>
          <w:sz w:val="22"/>
          <w:szCs w:val="22"/>
          <w:lang w:val="en-US"/>
        </w:rPr>
        <w:lastRenderedPageBreak/>
        <w:t xml:space="preserve">OWASP -2017 A6 – </w:t>
      </w:r>
      <w:bookmarkEnd w:id="64"/>
      <w:bookmarkEnd w:id="65"/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安全性错误配置</w:t>
      </w:r>
      <w:bookmarkEnd w:id="66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6-2017,COUNT=5"/>
      </w:tblPr>
      <w:tblGrid>
        <w:gridCol w:w="9917"/>
      </w:tblGrid>
      <w:tr w:rsidR="00442DF6" w:rsidRPr="00FF02D5" w14:paraId="43082B05" w14:textId="77777777" w:rsidTr="00640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3B4E39B2" w14:textId="0697A5BE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30F58237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B6731FD" w14:textId="6F5F07DE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4064B4D6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55914083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4F9C53F8" w14:textId="6D9928E2" w:rsidR="00442DF6" w:rsidRPr="00FF02D5" w:rsidRDefault="00442DF6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27C25C55" w14:textId="23536234" w:rsidR="00F65BAF" w:rsidRPr="00FF02D5" w:rsidRDefault="00F65BAF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4EEF8FD1" w14:textId="10914FC8" w:rsidR="00F65BAF" w:rsidRPr="00FF02D5" w:rsidRDefault="00F65BAF" w:rsidP="00F65BAF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7" w:name="_Toc531953773"/>
      <w:bookmarkStart w:id="68" w:name="_Toc23407888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7 – </w:t>
      </w:r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跨站脚本</w:t>
      </w:r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 </w:t>
      </w:r>
      <w:r w:rsidRPr="00FF02D5">
        <w:rPr>
          <w:rFonts w:ascii="Times New Roman" w:hAnsi="Times New Roman"/>
          <w:b w:val="0"/>
          <w:sz w:val="22"/>
          <w:szCs w:val="22"/>
          <w:lang w:val="en-US"/>
        </w:rPr>
        <w:t>(XSS)</w:t>
      </w:r>
      <w:bookmarkEnd w:id="67"/>
      <w:bookmarkEnd w:id="68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7-2017,COUNT=5"/>
      </w:tblPr>
      <w:tblGrid>
        <w:gridCol w:w="9917"/>
      </w:tblGrid>
      <w:tr w:rsidR="00F65BAF" w:rsidRPr="00FF02D5" w14:paraId="1119AD2E" w14:textId="77777777" w:rsidTr="002E4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576D2462" w14:textId="0B059BB3" w:rsidR="00F65BAF" w:rsidRPr="00FF02D5" w:rsidRDefault="006E2299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F65BAF" w:rsidRPr="00FF02D5" w14:paraId="4E3F74A3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1156E91" w14:textId="7567630C" w:rsidR="00F65BAF" w:rsidRPr="00FF02D5" w:rsidRDefault="006E2299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F65BAF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F65BAF" w:rsidRPr="00FF02D5" w14:paraId="5326FA71" w14:textId="77777777" w:rsidTr="002E46F9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736A6163" w14:textId="77777777" w:rsidR="00F65BAF" w:rsidRPr="00FF02D5" w:rsidRDefault="00F65BAF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50EB39B5" w14:textId="77777777" w:rsidR="00F65BAF" w:rsidRPr="00FF02D5" w:rsidRDefault="00F65BAF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1067146E" w14:textId="283A143D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9" w:name="_Toc531865345"/>
      <w:bookmarkStart w:id="70" w:name="_Toc531953774"/>
      <w:bookmarkStart w:id="71" w:name="_Toc23407889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</w:t>
      </w:r>
      <w:bookmarkEnd w:id="69"/>
      <w:r w:rsidR="00F65BAF"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A8 – </w:t>
      </w:r>
      <w:bookmarkEnd w:id="70"/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不安全的反序列化</w:t>
      </w:r>
      <w:bookmarkEnd w:id="71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8-2017,COUNT=5"/>
      </w:tblPr>
      <w:tblGrid>
        <w:gridCol w:w="9917"/>
      </w:tblGrid>
      <w:tr w:rsidR="00442DF6" w:rsidRPr="00FF02D5" w14:paraId="5225ABF7" w14:textId="77777777" w:rsidTr="00640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67736CE6" w14:textId="15AA97CE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4647E591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A42F89A" w14:textId="686B6AE2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34579FB5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F3EB94D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4C0142FB" w14:textId="77777777" w:rsidR="00442DF6" w:rsidRPr="00FF02D5" w:rsidRDefault="00442DF6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1B4D2B91" w14:textId="0FA8907F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</w:rPr>
      </w:pPr>
      <w:bookmarkStart w:id="72" w:name="_Toc531865346"/>
      <w:bookmarkStart w:id="73" w:name="_Toc531953775"/>
      <w:bookmarkStart w:id="74" w:name="_Toc23407890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9 – </w:t>
      </w:r>
      <w:bookmarkEnd w:id="72"/>
      <w:bookmarkEnd w:id="73"/>
      <w:r w:rsidR="008C74D0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使用带已知漏洞的组件</w:t>
      </w:r>
      <w:bookmarkEnd w:id="74"/>
      <w:r w:rsidRPr="00FF02D5">
        <w:rPr>
          <w:rFonts w:ascii="Times New Roman" w:hAnsi="Times New Roman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9-2017,COUNT=5"/>
      </w:tblPr>
      <w:tblGrid>
        <w:gridCol w:w="9917"/>
      </w:tblGrid>
      <w:tr w:rsidR="00442DF6" w:rsidRPr="00FF02D5" w14:paraId="09D41375" w14:textId="77777777" w:rsidTr="00640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26258E62" w14:textId="5B21802B" w:rsidR="00442DF6" w:rsidRPr="00FF02D5" w:rsidRDefault="008C74D0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66E47B17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7FB186B" w14:textId="62FF1207" w:rsidR="00442DF6" w:rsidRPr="00FF02D5" w:rsidRDefault="008C74D0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1941D5EA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6653005D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66FBAC97" w14:textId="3233A070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72A22A72" w14:textId="7E9A72CC" w:rsidR="00F65BAF" w:rsidRPr="00FF02D5" w:rsidRDefault="00F65BAF" w:rsidP="00F65BAF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</w:rPr>
      </w:pPr>
      <w:bookmarkStart w:id="75" w:name="_Toc531953776"/>
      <w:bookmarkStart w:id="76" w:name="_Toc23407891"/>
      <w:r w:rsidRPr="00FF02D5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OWASP -2017 A10 </w:t>
      </w:r>
      <w:r w:rsidRPr="00FF02D5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–</w:t>
      </w:r>
      <w:r w:rsidRPr="00FF02D5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 </w:t>
      </w:r>
      <w:bookmarkEnd w:id="75"/>
      <w:r w:rsidR="00B21108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日志记录</w:t>
      </w:r>
      <w:r w:rsidR="00B21108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&amp;</w:t>
      </w:r>
      <w:r w:rsidR="00B21108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监视不足</w:t>
      </w:r>
      <w:bookmarkEnd w:id="76"/>
      <w:r w:rsidRPr="00FF02D5">
        <w:rPr>
          <w:rFonts w:ascii="Times New Roman" w:hAnsi="Times New Roman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0-2017,COUNT=5"/>
      </w:tblPr>
      <w:tblGrid>
        <w:gridCol w:w="9917"/>
      </w:tblGrid>
      <w:tr w:rsidR="00F65BAF" w:rsidRPr="00FF02D5" w14:paraId="79887C8B" w14:textId="77777777" w:rsidTr="002E4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524343AF" w14:textId="6A181CA3" w:rsidR="00F65BAF" w:rsidRPr="00FF02D5" w:rsidRDefault="00B21108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F65BAF" w:rsidRPr="00FF02D5" w14:paraId="2E2675A4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41ED6E3" w14:textId="2A15891C" w:rsidR="00F65BAF" w:rsidRPr="00FF02D5" w:rsidRDefault="00B21108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F65BAF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F65BAF" w:rsidRPr="00FF02D5" w14:paraId="71CF6C88" w14:textId="77777777" w:rsidTr="002E46F9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147BF0BE" w14:textId="77777777" w:rsidR="00F65BAF" w:rsidRPr="00FF02D5" w:rsidRDefault="00F65BAF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019EB63E" w14:textId="77777777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61051B28" w14:textId="1E03498F" w:rsidR="00CA74F4" w:rsidRPr="00FF02D5" w:rsidRDefault="00B21108" w:rsidP="002638B2">
      <w:pPr>
        <w:pStyle w:val="Heading1"/>
        <w:ind w:right="657"/>
        <w:rPr>
          <w:rFonts w:ascii="Times New Roman" w:hAnsi="Times New Roman" w:cs="Times New Roman"/>
          <w:sz w:val="22"/>
          <w:szCs w:val="22"/>
        </w:rPr>
      </w:pPr>
      <w:bookmarkStart w:id="77" w:name="_Toc23407892"/>
      <w:r>
        <w:rPr>
          <w:rFonts w:ascii="Times New Roman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77"/>
    </w:p>
    <w:p w14:paraId="287B0089" w14:textId="2491DCF9" w:rsidR="000E716A" w:rsidRPr="00FF02D5" w:rsidRDefault="00B21108" w:rsidP="000E716A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  <w:lang w:val="en-US"/>
        </w:rPr>
      </w:pPr>
      <w:bookmarkStart w:id="78" w:name="_Toc23407893"/>
      <w:r>
        <w:rPr>
          <w:rFonts w:ascii="Times New Roman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hAnsi="Times New Roman" w:hint="eastAsia"/>
          <w:sz w:val="22"/>
          <w:szCs w:val="22"/>
          <w:lang w:val="en-US" w:eastAsia="zh-CN"/>
        </w:rPr>
        <w:t>软件智能</w:t>
      </w:r>
      <w:bookmarkEnd w:id="78"/>
    </w:p>
    <w:p w14:paraId="570A4113" w14:textId="77777777" w:rsidR="006F601E" w:rsidRDefault="006F601E" w:rsidP="00B2110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F416BC9" w14:textId="30B2D10A" w:rsidR="00B21108" w:rsidRPr="00C861EE" w:rsidRDefault="00B21108" w:rsidP="00B21108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79" w:name="_GoBack"/>
      <w:bookmarkEnd w:id="79"/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1BD0CD85" w14:textId="77777777" w:rsidR="00B21108" w:rsidRPr="00C861EE" w:rsidRDefault="00B21108" w:rsidP="00B21108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2DF73ABB" w14:textId="5F35A986" w:rsidR="000E716A" w:rsidRPr="00FF02D5" w:rsidRDefault="00B21108" w:rsidP="000E716A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</w:rPr>
      </w:pPr>
      <w:bookmarkStart w:id="80" w:name="_Hlk530668761"/>
      <w:r>
        <w:rPr>
          <w:rFonts w:ascii="Times New Roman" w:hAnsi="Times New Roman"/>
          <w:sz w:val="22"/>
          <w:szCs w:val="22"/>
          <w:lang w:val="en-US"/>
        </w:rPr>
        <w:t xml:space="preserve"> </w:t>
      </w:r>
      <w:bookmarkStart w:id="81" w:name="_Toc23262135"/>
      <w:bookmarkStart w:id="82" w:name="_Toc23346521"/>
      <w:bookmarkStart w:id="83" w:name="_Toc2340789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81"/>
      <w:bookmarkEnd w:id="82"/>
      <w:bookmarkEnd w:id="83"/>
    </w:p>
    <w:p w14:paraId="0094D5D4" w14:textId="77777777" w:rsidR="000E716A" w:rsidRPr="00FF02D5" w:rsidRDefault="000E716A" w:rsidP="000E716A">
      <w:pPr>
        <w:ind w:right="657"/>
        <w:rPr>
          <w:rFonts w:ascii="Times New Roman" w:hAnsi="Times New Roman"/>
          <w:sz w:val="22"/>
          <w:szCs w:val="22"/>
        </w:rPr>
      </w:pPr>
    </w:p>
    <w:bookmarkEnd w:id="80"/>
    <w:p w14:paraId="6567D566" w14:textId="66FA563F" w:rsidR="00B21108" w:rsidRPr="00B91903" w:rsidRDefault="00B21108" w:rsidP="00B21108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8B9893B" w14:textId="74C0EE18" w:rsidR="00513557" w:rsidRPr="00B21108" w:rsidRDefault="00513557" w:rsidP="002638B2">
      <w:pPr>
        <w:ind w:right="657"/>
        <w:rPr>
          <w:rFonts w:cs="Arial"/>
          <w:lang w:val="fr-FR"/>
        </w:rPr>
      </w:pPr>
    </w:p>
    <w:p w14:paraId="2DC980E8" w14:textId="1FC7BD57" w:rsidR="00513557" w:rsidRPr="00B21108" w:rsidRDefault="00513557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B21108" w:rsidRDefault="00690F72" w:rsidP="002638B2">
      <w:pPr>
        <w:ind w:right="657"/>
        <w:rPr>
          <w:rFonts w:cs="Arial"/>
          <w:lang w:val="fr-FR"/>
        </w:rPr>
      </w:pPr>
    </w:p>
    <w:sectPr w:rsidR="00690F72" w:rsidRPr="00B21108" w:rsidSect="00F82883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B8EFF" w14:textId="77777777" w:rsidR="001A701C" w:rsidRDefault="001A701C">
      <w:r>
        <w:separator/>
      </w:r>
    </w:p>
  </w:endnote>
  <w:endnote w:type="continuationSeparator" w:id="0">
    <w:p w14:paraId="6E57EFC0" w14:textId="77777777" w:rsidR="001A701C" w:rsidRDefault="001A7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2E46F9" w:rsidRDefault="002E46F9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A3AA0C5" w:rsidR="002E46F9" w:rsidRDefault="002E46F9">
    <w:pPr>
      <w:pStyle w:val="Footer"/>
    </w:pPr>
    <w:r>
      <w:rPr>
        <w:noProof/>
        <w:lang w:eastAsia="en-US"/>
      </w:rPr>
      <w:drawing>
        <wp:inline distT="0" distB="0" distL="0" distR="0" wp14:anchorId="2591E445" wp14:editId="0A702BCF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2E46F9" w:rsidRDefault="002E46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9EA9DF" w14:textId="77777777" w:rsidR="001A701C" w:rsidRDefault="001A701C">
      <w:r>
        <w:separator/>
      </w:r>
    </w:p>
  </w:footnote>
  <w:footnote w:type="continuationSeparator" w:id="0">
    <w:p w14:paraId="051C1388" w14:textId="77777777" w:rsidR="001A701C" w:rsidRDefault="001A70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0B0C5B0C" w:rsidR="002E46F9" w:rsidRPr="00501CAD" w:rsidRDefault="002E46F9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WASP 2017 Top 10 Detailed Report</w:t>
    </w:r>
  </w:p>
  <w:p w14:paraId="09BF77A7" w14:textId="77777777" w:rsidR="002E46F9" w:rsidRPr="00501CAD" w:rsidRDefault="002E46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5076EEEA" w:rsidR="002E46F9" w:rsidRDefault="002E46F9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E42AC13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kFAPkommE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82A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3EF9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2D2A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739"/>
    <w:rsid w:val="00096D20"/>
    <w:rsid w:val="000970B5"/>
    <w:rsid w:val="000A0C42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4ABC"/>
    <w:rsid w:val="000C4CFA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16A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B0F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BFE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9D7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88E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701C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444B"/>
    <w:rsid w:val="001C4C81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034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374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3E64"/>
    <w:rsid w:val="002047F7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524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30BA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6F9"/>
    <w:rsid w:val="002E4AB4"/>
    <w:rsid w:val="002E52E0"/>
    <w:rsid w:val="002F13FA"/>
    <w:rsid w:val="002F14EA"/>
    <w:rsid w:val="002F218C"/>
    <w:rsid w:val="002F2676"/>
    <w:rsid w:val="002F2FAB"/>
    <w:rsid w:val="002F3136"/>
    <w:rsid w:val="002F3942"/>
    <w:rsid w:val="002F5419"/>
    <w:rsid w:val="002F5502"/>
    <w:rsid w:val="002F72F7"/>
    <w:rsid w:val="0030030F"/>
    <w:rsid w:val="0030175A"/>
    <w:rsid w:val="0030281F"/>
    <w:rsid w:val="003028BF"/>
    <w:rsid w:val="00302CD8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0DD2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36B"/>
    <w:rsid w:val="00336C95"/>
    <w:rsid w:val="00340EF4"/>
    <w:rsid w:val="003410DE"/>
    <w:rsid w:val="00341C15"/>
    <w:rsid w:val="003422CF"/>
    <w:rsid w:val="003427ED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CDA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27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0DB"/>
    <w:rsid w:val="003C22F6"/>
    <w:rsid w:val="003C25A0"/>
    <w:rsid w:val="003C35F5"/>
    <w:rsid w:val="003C4A74"/>
    <w:rsid w:val="003C4B02"/>
    <w:rsid w:val="003C5CAE"/>
    <w:rsid w:val="003C5D66"/>
    <w:rsid w:val="003C6B94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1351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BCD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2DF6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27B"/>
    <w:rsid w:val="004B1369"/>
    <w:rsid w:val="004B2096"/>
    <w:rsid w:val="004B3BB7"/>
    <w:rsid w:val="004B4CBF"/>
    <w:rsid w:val="004B741F"/>
    <w:rsid w:val="004B7DB1"/>
    <w:rsid w:val="004C0460"/>
    <w:rsid w:val="004C0587"/>
    <w:rsid w:val="004C14E6"/>
    <w:rsid w:val="004C1695"/>
    <w:rsid w:val="004C16E2"/>
    <w:rsid w:val="004C1CE5"/>
    <w:rsid w:val="004C2309"/>
    <w:rsid w:val="004C2F76"/>
    <w:rsid w:val="004C51E8"/>
    <w:rsid w:val="004C5E02"/>
    <w:rsid w:val="004C6499"/>
    <w:rsid w:val="004C7030"/>
    <w:rsid w:val="004C7058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D66"/>
    <w:rsid w:val="00525BE7"/>
    <w:rsid w:val="00525FE3"/>
    <w:rsid w:val="0052654E"/>
    <w:rsid w:val="00527384"/>
    <w:rsid w:val="00527440"/>
    <w:rsid w:val="005302CF"/>
    <w:rsid w:val="00530846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800"/>
    <w:rsid w:val="00562CC3"/>
    <w:rsid w:val="00563574"/>
    <w:rsid w:val="00563D5D"/>
    <w:rsid w:val="005641D9"/>
    <w:rsid w:val="0056583E"/>
    <w:rsid w:val="00565C16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113"/>
    <w:rsid w:val="005A62E6"/>
    <w:rsid w:val="005A634A"/>
    <w:rsid w:val="005A6B67"/>
    <w:rsid w:val="005A713F"/>
    <w:rsid w:val="005A7B38"/>
    <w:rsid w:val="005A7CAA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8B7"/>
    <w:rsid w:val="005C7BBF"/>
    <w:rsid w:val="005D1CA9"/>
    <w:rsid w:val="005D2574"/>
    <w:rsid w:val="005D28B6"/>
    <w:rsid w:val="005D2982"/>
    <w:rsid w:val="005D39FE"/>
    <w:rsid w:val="005D509B"/>
    <w:rsid w:val="005D55F0"/>
    <w:rsid w:val="005D56C3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18E6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07F39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3BE"/>
    <w:rsid w:val="00637F0A"/>
    <w:rsid w:val="006406A1"/>
    <w:rsid w:val="00640936"/>
    <w:rsid w:val="00640A15"/>
    <w:rsid w:val="006418BD"/>
    <w:rsid w:val="00642BE2"/>
    <w:rsid w:val="00642CE3"/>
    <w:rsid w:val="00642F04"/>
    <w:rsid w:val="00644485"/>
    <w:rsid w:val="006445F6"/>
    <w:rsid w:val="0064468B"/>
    <w:rsid w:val="00644F07"/>
    <w:rsid w:val="006462D5"/>
    <w:rsid w:val="00650B32"/>
    <w:rsid w:val="00650C43"/>
    <w:rsid w:val="00651385"/>
    <w:rsid w:val="00651638"/>
    <w:rsid w:val="00651911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9D0"/>
    <w:rsid w:val="00673F5A"/>
    <w:rsid w:val="00674077"/>
    <w:rsid w:val="00675228"/>
    <w:rsid w:val="006762CF"/>
    <w:rsid w:val="0067656F"/>
    <w:rsid w:val="00676AD3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B777A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E1E0C"/>
    <w:rsid w:val="006E2299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6F601E"/>
    <w:rsid w:val="00700B57"/>
    <w:rsid w:val="007023C3"/>
    <w:rsid w:val="00703D85"/>
    <w:rsid w:val="00703E2F"/>
    <w:rsid w:val="00703E80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642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77302"/>
    <w:rsid w:val="007819D5"/>
    <w:rsid w:val="00782BAF"/>
    <w:rsid w:val="00783306"/>
    <w:rsid w:val="00783389"/>
    <w:rsid w:val="0078344B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BED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65C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1A8C"/>
    <w:rsid w:val="007F27B0"/>
    <w:rsid w:val="007F4AEE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0C56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436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76D36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4D0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304"/>
    <w:rsid w:val="0096450C"/>
    <w:rsid w:val="009659B5"/>
    <w:rsid w:val="00966185"/>
    <w:rsid w:val="00967C2C"/>
    <w:rsid w:val="0097043D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2F34"/>
    <w:rsid w:val="009C331E"/>
    <w:rsid w:val="009C4B1B"/>
    <w:rsid w:val="009C4FE2"/>
    <w:rsid w:val="009C5C45"/>
    <w:rsid w:val="009C60DD"/>
    <w:rsid w:val="009C6A58"/>
    <w:rsid w:val="009D0122"/>
    <w:rsid w:val="009D0E8E"/>
    <w:rsid w:val="009D1900"/>
    <w:rsid w:val="009D1F41"/>
    <w:rsid w:val="009D22DD"/>
    <w:rsid w:val="009D26EC"/>
    <w:rsid w:val="009D3D6B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249"/>
    <w:rsid w:val="009E7285"/>
    <w:rsid w:val="009E74AF"/>
    <w:rsid w:val="009E7723"/>
    <w:rsid w:val="009F1027"/>
    <w:rsid w:val="009F25ED"/>
    <w:rsid w:val="009F2C4E"/>
    <w:rsid w:val="009F30DF"/>
    <w:rsid w:val="009F505F"/>
    <w:rsid w:val="009F5EF9"/>
    <w:rsid w:val="009F5FD9"/>
    <w:rsid w:val="009F7429"/>
    <w:rsid w:val="009F7AA1"/>
    <w:rsid w:val="00A000B6"/>
    <w:rsid w:val="00A00982"/>
    <w:rsid w:val="00A00DA6"/>
    <w:rsid w:val="00A02FFE"/>
    <w:rsid w:val="00A04AB4"/>
    <w:rsid w:val="00A04D5E"/>
    <w:rsid w:val="00A05663"/>
    <w:rsid w:val="00A058E8"/>
    <w:rsid w:val="00A05BCD"/>
    <w:rsid w:val="00A05E6D"/>
    <w:rsid w:val="00A102D9"/>
    <w:rsid w:val="00A1054B"/>
    <w:rsid w:val="00A133F8"/>
    <w:rsid w:val="00A17686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1E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14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5FC8"/>
    <w:rsid w:val="00A669E9"/>
    <w:rsid w:val="00A66C4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4AA0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236C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3FDB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BC0"/>
    <w:rsid w:val="00B15D83"/>
    <w:rsid w:val="00B172B6"/>
    <w:rsid w:val="00B17339"/>
    <w:rsid w:val="00B2006C"/>
    <w:rsid w:val="00B20EB8"/>
    <w:rsid w:val="00B2110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4A1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B7F1A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F2E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80D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54C"/>
    <w:rsid w:val="00CC383F"/>
    <w:rsid w:val="00CC4776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2EDF"/>
    <w:rsid w:val="00CF3F73"/>
    <w:rsid w:val="00CF4297"/>
    <w:rsid w:val="00CF4D82"/>
    <w:rsid w:val="00CF5E53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37B86"/>
    <w:rsid w:val="00D40E64"/>
    <w:rsid w:val="00D414E0"/>
    <w:rsid w:val="00D41AA9"/>
    <w:rsid w:val="00D42A46"/>
    <w:rsid w:val="00D43795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1F6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66F77"/>
    <w:rsid w:val="00D70359"/>
    <w:rsid w:val="00D70F16"/>
    <w:rsid w:val="00D74141"/>
    <w:rsid w:val="00D76926"/>
    <w:rsid w:val="00D772A2"/>
    <w:rsid w:val="00D80149"/>
    <w:rsid w:val="00D807C2"/>
    <w:rsid w:val="00D81B95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48A5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6EE6"/>
    <w:rsid w:val="00DB705D"/>
    <w:rsid w:val="00DC0D3A"/>
    <w:rsid w:val="00DC19EC"/>
    <w:rsid w:val="00DC1D9A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2C8F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0F1A"/>
    <w:rsid w:val="00E01D33"/>
    <w:rsid w:val="00E03A78"/>
    <w:rsid w:val="00E04041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25C2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0FC7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472"/>
    <w:rsid w:val="00E82626"/>
    <w:rsid w:val="00E82704"/>
    <w:rsid w:val="00E8402F"/>
    <w:rsid w:val="00E84619"/>
    <w:rsid w:val="00E84CE2"/>
    <w:rsid w:val="00E84D25"/>
    <w:rsid w:val="00E85D8F"/>
    <w:rsid w:val="00E86435"/>
    <w:rsid w:val="00E86EA7"/>
    <w:rsid w:val="00E86F90"/>
    <w:rsid w:val="00E87511"/>
    <w:rsid w:val="00E87F29"/>
    <w:rsid w:val="00E91592"/>
    <w:rsid w:val="00E91F75"/>
    <w:rsid w:val="00E9289F"/>
    <w:rsid w:val="00E93106"/>
    <w:rsid w:val="00E94B3F"/>
    <w:rsid w:val="00E94B76"/>
    <w:rsid w:val="00E96D04"/>
    <w:rsid w:val="00E972C2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2CE"/>
    <w:rsid w:val="00EB3B32"/>
    <w:rsid w:val="00EB54A7"/>
    <w:rsid w:val="00EB6A8A"/>
    <w:rsid w:val="00EB6D96"/>
    <w:rsid w:val="00EC2E02"/>
    <w:rsid w:val="00EC42AC"/>
    <w:rsid w:val="00EC4884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E41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1EE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5BC"/>
    <w:rsid w:val="00F267A6"/>
    <w:rsid w:val="00F27186"/>
    <w:rsid w:val="00F2776F"/>
    <w:rsid w:val="00F277A9"/>
    <w:rsid w:val="00F27A6E"/>
    <w:rsid w:val="00F30B69"/>
    <w:rsid w:val="00F3140C"/>
    <w:rsid w:val="00F32EC5"/>
    <w:rsid w:val="00F32F9A"/>
    <w:rsid w:val="00F338EC"/>
    <w:rsid w:val="00F33BF6"/>
    <w:rsid w:val="00F34F6E"/>
    <w:rsid w:val="00F353E2"/>
    <w:rsid w:val="00F35479"/>
    <w:rsid w:val="00F358F3"/>
    <w:rsid w:val="00F35B79"/>
    <w:rsid w:val="00F35D63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0E3"/>
    <w:rsid w:val="00F63A4D"/>
    <w:rsid w:val="00F640DF"/>
    <w:rsid w:val="00F64B67"/>
    <w:rsid w:val="00F65443"/>
    <w:rsid w:val="00F65B6C"/>
    <w:rsid w:val="00F65BAF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883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0D1"/>
    <w:rsid w:val="00FC6348"/>
    <w:rsid w:val="00FC6B61"/>
    <w:rsid w:val="00FC799D"/>
    <w:rsid w:val="00FD014E"/>
    <w:rsid w:val="00FD0925"/>
    <w:rsid w:val="00FD2458"/>
    <w:rsid w:val="00FD2AC5"/>
    <w:rsid w:val="00FD4AF9"/>
    <w:rsid w:val="00FD65D3"/>
    <w:rsid w:val="00FD7070"/>
    <w:rsid w:val="00FD723A"/>
    <w:rsid w:val="00FD775F"/>
    <w:rsid w:val="00FD7921"/>
    <w:rsid w:val="00FE1C52"/>
    <w:rsid w:val="00FE20FA"/>
    <w:rsid w:val="00FE2BA9"/>
    <w:rsid w:val="00FE6155"/>
    <w:rsid w:val="00FF0071"/>
    <w:rsid w:val="00FF02D5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0A0C4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-2017_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wasp.org/index.php/Top_10-2017_Top_10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866-43A8-9F94-2055C18115C6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866-43A8-9F94-2055C18115C6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866-43A8-9F94-2055C18115C6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866-43A8-9F94-2055C18115C6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866-43A8-9F94-2055C18115C6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866-43A8-9F94-2055C18115C6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866-43A8-9F94-2055C18115C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866-43A8-9F94-2055C18115C6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B4025C-7864-4D98-9FB0-1D5B7D299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850</TotalTime>
  <Pages>12</Pages>
  <Words>795</Words>
  <Characters>453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92</cp:revision>
  <cp:lastPrinted>2014-04-04T13:22:00Z</cp:lastPrinted>
  <dcterms:created xsi:type="dcterms:W3CDTF">2018-09-23T06:26:00Z</dcterms:created>
  <dcterms:modified xsi:type="dcterms:W3CDTF">2019-10-31T02:34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